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3D2E51" w14:textId="7D81B1A7" w:rsidR="00F731FF" w:rsidRPr="00A205E4" w:rsidRDefault="00F44489" w:rsidP="00A205E4">
      <w:pPr>
        <w:jc w:val="center"/>
        <w:rPr>
          <w:rFonts w:cs="Times New Roman"/>
          <w:szCs w:val="24"/>
        </w:rPr>
      </w:pPr>
      <w:r w:rsidRPr="00A205E4">
        <w:rPr>
          <w:rFonts w:cs="Times New Roman"/>
          <w:noProof/>
          <w:szCs w:val="24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78745AF3" wp14:editId="2F53FC2D">
                <wp:simplePos x="0" y="0"/>
                <wp:positionH relativeFrom="page">
                  <wp:posOffset>4514850</wp:posOffset>
                </wp:positionH>
                <wp:positionV relativeFrom="paragraph">
                  <wp:posOffset>717550</wp:posOffset>
                </wp:positionV>
                <wp:extent cx="5318125" cy="5689600"/>
                <wp:effectExtent l="0" t="0" r="15875" b="6350"/>
                <wp:wrapTopAndBottom/>
                <wp:docPr id="2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18125" cy="568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7" w:type="dxa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395"/>
                              <w:gridCol w:w="2975"/>
                            </w:tblGrid>
                            <w:tr w:rsidR="007130BA" w:rsidRPr="00EB5087" w14:paraId="10821398" w14:textId="77777777" w:rsidTr="00F44489">
                              <w:trPr>
                                <w:trHeight w:val="1120"/>
                              </w:trPr>
                              <w:tc>
                                <w:tcPr>
                                  <w:tcW w:w="5395" w:type="dxa"/>
                                  <w:shd w:val="clear" w:color="auto" w:fill="C2D1EF"/>
                                </w:tcPr>
                                <w:p w14:paraId="0CF7CB50" w14:textId="77777777" w:rsidR="007130BA" w:rsidRPr="00EB5087" w:rsidRDefault="007130BA">
                                  <w:pPr>
                                    <w:pStyle w:val="TableParagraph"/>
                                    <w:spacing w:before="11"/>
                                    <w:ind w:left="0"/>
                                    <w:rPr>
                                      <w:rFonts w:ascii="Times New Roman" w:hAnsi="Times New Roman" w:cs="Times New Roman"/>
                                      <w:b/>
                                      <w:sz w:val="16"/>
                                    </w:rPr>
                                  </w:pPr>
                                </w:p>
                                <w:p w14:paraId="193F80ED" w14:textId="77777777" w:rsidR="004A4AE3" w:rsidRDefault="003B158C" w:rsidP="004F0720">
                                  <w:pPr>
                                    <w:pStyle w:val="TableParagraph"/>
                                    <w:spacing w:line="393" w:lineRule="auto"/>
                                    <w:ind w:right="3213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Post</w:t>
                                  </w:r>
                                  <w:r w:rsidR="004A4AE3">
                                    <w:rPr>
                                      <w:rFonts w:ascii="Times New Roman" w:hAnsi="Times New Roman" w:cs="Times New Roman"/>
                                    </w:rPr>
                                    <w:t>Secondary:</w:t>
                                  </w:r>
                                </w:p>
                                <w:p w14:paraId="3441B4CD" w14:textId="77777777" w:rsidR="004F0720" w:rsidRPr="00EB5087" w:rsidRDefault="007130BA" w:rsidP="004F0720">
                                  <w:pPr>
                                    <w:pStyle w:val="TableParagraph"/>
                                    <w:spacing w:line="393" w:lineRule="auto"/>
                                    <w:ind w:right="3213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EB5087">
                                    <w:rPr>
                                      <w:rFonts w:ascii="Times New Roman" w:hAnsi="Times New Roman" w:cs="Times New Roman"/>
                                    </w:rPr>
                                    <w:t>Postsecondary Cluster:</w:t>
                                  </w:r>
                                </w:p>
                              </w:tc>
                              <w:tc>
                                <w:tcPr>
                                  <w:tcW w:w="2975" w:type="dxa"/>
                                  <w:vMerge w:val="restart"/>
                                  <w:shd w:val="clear" w:color="auto" w:fill="EEECE1" w:themeFill="background2"/>
                                </w:tcPr>
                                <w:p w14:paraId="57C1F8DC" w14:textId="77777777" w:rsidR="007130BA" w:rsidRPr="00EB5087" w:rsidRDefault="007130BA" w:rsidP="00A205E4">
                                  <w:pPr>
                                    <w:pStyle w:val="TableParagraph"/>
                                    <w:spacing w:before="115"/>
                                    <w:ind w:left="112" w:right="132"/>
                                    <w:rPr>
                                      <w:rFonts w:ascii="Times New Roman" w:hAnsi="Times New Roman" w:cs="Times New Roman"/>
                                      <w:i/>
                                      <w:sz w:val="30"/>
                                      <w:szCs w:val="30"/>
                                      <w:u w:val="single"/>
                                    </w:rPr>
                                  </w:pPr>
                                  <w:r w:rsidRPr="00EB5087">
                                    <w:rPr>
                                      <w:rFonts w:ascii="Times New Roman" w:hAnsi="Times New Roman" w:cs="Times New Roman"/>
                                      <w:i/>
                                      <w:sz w:val="30"/>
                                      <w:szCs w:val="30"/>
                                      <w:u w:val="single"/>
                                    </w:rPr>
                                    <w:t>Careers/Occupations</w:t>
                                  </w:r>
                                </w:p>
                                <w:p w14:paraId="4774E856" w14:textId="77777777" w:rsidR="007130BA" w:rsidRPr="00EB5087" w:rsidRDefault="007130BA" w:rsidP="00A205E4">
                                  <w:pPr>
                                    <w:pStyle w:val="TableParagraph"/>
                                    <w:spacing w:before="68"/>
                                    <w:ind w:left="85" w:right="273"/>
                                    <w:rPr>
                                      <w:rFonts w:ascii="Times New Roman" w:hAnsi="Times New Roman" w:cs="Times New Roman"/>
                                      <w:sz w:val="20"/>
                                    </w:rPr>
                                  </w:pPr>
                                  <w:r w:rsidRPr="00EB5087">
                                    <w:rPr>
                                      <w:rFonts w:ascii="Times New Roman" w:hAnsi="Times New Roman" w:cs="Times New Roman"/>
                                      <w:sz w:val="20"/>
                                    </w:rPr>
                                    <w:t>This program of study will help prepare students in the local service area for a career in:</w:t>
                                  </w:r>
                                </w:p>
                                <w:p w14:paraId="6B0211F7" w14:textId="77777777" w:rsidR="007130BA" w:rsidRPr="00EB5087" w:rsidRDefault="007130BA">
                                  <w:pPr>
                                    <w:pStyle w:val="TableParagraph"/>
                                    <w:spacing w:before="8"/>
                                    <w:ind w:left="0"/>
                                    <w:rPr>
                                      <w:rFonts w:ascii="Times New Roman" w:hAnsi="Times New Roman" w:cs="Times New Roman"/>
                                      <w:b/>
                                      <w:sz w:val="18"/>
                                    </w:rPr>
                                  </w:pPr>
                                </w:p>
                                <w:p w14:paraId="4978320E" w14:textId="77777777" w:rsidR="007130BA" w:rsidRPr="00EB5087" w:rsidRDefault="007130BA">
                                  <w:pPr>
                                    <w:pStyle w:val="TableParagraph"/>
                                    <w:spacing w:before="5"/>
                                    <w:ind w:left="0"/>
                                    <w:rPr>
                                      <w:rFonts w:ascii="Times New Roman" w:hAnsi="Times New Roman" w:cs="Times New Roman"/>
                                      <w:b/>
                                      <w:sz w:val="20"/>
                                    </w:rPr>
                                  </w:pPr>
                                </w:p>
                                <w:p w14:paraId="232530B5" w14:textId="77777777" w:rsidR="004F0720" w:rsidRPr="00EB5087" w:rsidRDefault="004F0720">
                                  <w:pPr>
                                    <w:pStyle w:val="TableParagraph"/>
                                    <w:spacing w:before="5"/>
                                    <w:ind w:left="0"/>
                                    <w:rPr>
                                      <w:rFonts w:ascii="Times New Roman" w:hAnsi="Times New Roman" w:cs="Times New Roman"/>
                                      <w:b/>
                                      <w:sz w:val="20"/>
                                    </w:rPr>
                                  </w:pPr>
                                </w:p>
                                <w:p w14:paraId="64CA5FA0" w14:textId="77777777" w:rsidR="004F0720" w:rsidRPr="00EB5087" w:rsidRDefault="004F0720">
                                  <w:pPr>
                                    <w:pStyle w:val="TableParagraph"/>
                                    <w:spacing w:before="5"/>
                                    <w:ind w:left="0"/>
                                    <w:rPr>
                                      <w:rFonts w:ascii="Times New Roman" w:hAnsi="Times New Roman" w:cs="Times New Roman"/>
                                      <w:b/>
                                      <w:sz w:val="20"/>
                                    </w:rPr>
                                  </w:pPr>
                                </w:p>
                                <w:p w14:paraId="42C36F17" w14:textId="77777777" w:rsidR="004F0720" w:rsidRPr="00EB5087" w:rsidRDefault="004F0720">
                                  <w:pPr>
                                    <w:pStyle w:val="TableParagraph"/>
                                    <w:spacing w:before="5"/>
                                    <w:ind w:left="0"/>
                                    <w:rPr>
                                      <w:rFonts w:ascii="Times New Roman" w:hAnsi="Times New Roman" w:cs="Times New Roman"/>
                                      <w:b/>
                                      <w:sz w:val="20"/>
                                    </w:rPr>
                                  </w:pPr>
                                </w:p>
                                <w:p w14:paraId="5E89A9C2" w14:textId="77777777" w:rsidR="004F0720" w:rsidRPr="00EB5087" w:rsidRDefault="004F0720">
                                  <w:pPr>
                                    <w:pStyle w:val="TableParagraph"/>
                                    <w:spacing w:before="5"/>
                                    <w:ind w:left="0"/>
                                    <w:rPr>
                                      <w:rFonts w:ascii="Times New Roman" w:hAnsi="Times New Roman" w:cs="Times New Roman"/>
                                      <w:b/>
                                      <w:sz w:val="20"/>
                                    </w:rPr>
                                  </w:pPr>
                                </w:p>
                                <w:p w14:paraId="62426099" w14:textId="77777777" w:rsidR="00967457" w:rsidRPr="00EB5087" w:rsidRDefault="00967457" w:rsidP="004F0720">
                                  <w:pPr>
                                    <w:pStyle w:val="TableParagraph"/>
                                    <w:ind w:left="195"/>
                                    <w:rPr>
                                      <w:rFonts w:ascii="Times New Roman" w:hAnsi="Times New Roman" w:cs="Times New Roman"/>
                                      <w:i/>
                                      <w:sz w:val="28"/>
                                      <w:szCs w:val="28"/>
                                      <w:u w:val="single"/>
                                    </w:rPr>
                                  </w:pPr>
                                </w:p>
                                <w:p w14:paraId="2780C7B8" w14:textId="77777777" w:rsidR="00967457" w:rsidRPr="00EB5087" w:rsidRDefault="00967457" w:rsidP="004F0720">
                                  <w:pPr>
                                    <w:pStyle w:val="TableParagraph"/>
                                    <w:ind w:left="195"/>
                                    <w:rPr>
                                      <w:rFonts w:ascii="Times New Roman" w:hAnsi="Times New Roman" w:cs="Times New Roman"/>
                                      <w:i/>
                                      <w:sz w:val="28"/>
                                      <w:szCs w:val="28"/>
                                      <w:u w:val="single"/>
                                    </w:rPr>
                                  </w:pPr>
                                </w:p>
                                <w:p w14:paraId="127A942B" w14:textId="77777777" w:rsidR="007130BA" w:rsidRPr="00EB5087" w:rsidRDefault="007130BA" w:rsidP="00A205E4">
                                  <w:pPr>
                                    <w:pStyle w:val="TableParagraph"/>
                                    <w:ind w:left="0"/>
                                    <w:rPr>
                                      <w:rFonts w:ascii="Times New Roman" w:hAnsi="Times New Roman" w:cs="Times New Roman"/>
                                      <w:i/>
                                      <w:sz w:val="28"/>
                                      <w:szCs w:val="28"/>
                                      <w:u w:val="single"/>
                                    </w:rPr>
                                  </w:pPr>
                                  <w:r w:rsidRPr="00EB5087">
                                    <w:rPr>
                                      <w:rFonts w:ascii="Times New Roman" w:hAnsi="Times New Roman" w:cs="Times New Roman"/>
                                      <w:i/>
                                      <w:sz w:val="28"/>
                                      <w:szCs w:val="28"/>
                                      <w:u w:val="single"/>
                                    </w:rPr>
                                    <w:t xml:space="preserve">Signatures of Agreement   </w:t>
                                  </w:r>
                                  <w:r w:rsidRPr="00EB5087">
                                    <w:rPr>
                                      <w:rFonts w:ascii="Times New Roman" w:hAnsi="Times New Roman" w:cs="Times New Roman"/>
                                      <w:sz w:val="20"/>
                                    </w:rPr>
                                    <w:t>I agree to enter into a collaborative partnership with my postsecondary /secondary counterpart to promote the outlined program of study.</w:t>
                                  </w:r>
                                </w:p>
                                <w:p w14:paraId="0393038D" w14:textId="77777777" w:rsidR="007130BA" w:rsidRPr="00EB5087" w:rsidRDefault="007130BA">
                                  <w:pPr>
                                    <w:pStyle w:val="TableParagraph"/>
                                    <w:ind w:left="144" w:right="132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</w:p>
                                <w:p w14:paraId="39FBE81A" w14:textId="77777777" w:rsidR="007130BA" w:rsidRPr="00EB5087" w:rsidRDefault="007130BA">
                                  <w:pPr>
                                    <w:pStyle w:val="TableParagraph"/>
                                    <w:ind w:left="0"/>
                                    <w:rPr>
                                      <w:rFonts w:ascii="Times New Roman" w:hAnsi="Times New Roman" w:cs="Times New Roman"/>
                                      <w:b/>
                                      <w:sz w:val="18"/>
                                    </w:rPr>
                                  </w:pPr>
                                </w:p>
                                <w:p w14:paraId="100409E9" w14:textId="77777777" w:rsidR="007130BA" w:rsidRPr="00EB5087" w:rsidRDefault="00DB5D55">
                                  <w:pPr>
                                    <w:pStyle w:val="TableParagraph"/>
                                    <w:spacing w:before="7"/>
                                    <w:ind w:left="0"/>
                                    <w:rPr>
                                      <w:rFonts w:ascii="Times New Roman" w:hAnsi="Times New Roman" w:cs="Times New Roman"/>
                                      <w:b/>
                                      <w:sz w:val="19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/>
                                      <w:sz w:val="19"/>
                                    </w:rPr>
                                    <w:pict w14:anchorId="5EF39483">
                                      <v:rect id="_x0000_i1026" style="width:0;height:1.5pt" o:hralign="center" o:hrstd="t" o:hr="t" fillcolor="#a0a0a0" stroked="f"/>
                                    </w:pict>
                                  </w:r>
                                </w:p>
                                <w:p w14:paraId="05FCE8AB" w14:textId="77777777" w:rsidR="007130BA" w:rsidRPr="00EB5087" w:rsidRDefault="00EB5087" w:rsidP="00EB5087">
                                  <w:pPr>
                                    <w:pStyle w:val="TableParagraph"/>
                                    <w:spacing w:line="693" w:lineRule="auto"/>
                                    <w:ind w:left="0" w:right="749"/>
                                    <w:rPr>
                                      <w:rFonts w:ascii="Times New Roman" w:hAnsi="Times New Roman" w:cs="Times New Roman"/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</w:rPr>
                                    <w:t>Postsecondary/</w:t>
                                  </w:r>
                                  <w:r w:rsidR="007130BA" w:rsidRPr="00EB5087">
                                    <w:rPr>
                                      <w:rFonts w:ascii="Times New Roman" w:hAnsi="Times New Roman" w:cs="Times New Roman"/>
                                      <w:sz w:val="20"/>
                                    </w:rPr>
                                    <w:t>CAO/CSSO</w:t>
                                  </w:r>
                                </w:p>
                                <w:p w14:paraId="5276A45D" w14:textId="77777777" w:rsidR="007130BA" w:rsidRPr="00EB5087" w:rsidRDefault="00DB5D55" w:rsidP="00AC1969">
                                  <w:pPr>
                                    <w:pStyle w:val="TableParagraph"/>
                                    <w:spacing w:before="7"/>
                                    <w:ind w:left="0"/>
                                    <w:rPr>
                                      <w:rFonts w:ascii="Times New Roman" w:hAnsi="Times New Roman" w:cs="Times New Roman"/>
                                      <w:b/>
                                      <w:sz w:val="17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/>
                                      <w:sz w:val="19"/>
                                    </w:rPr>
                                    <w:pict w14:anchorId="419548DF">
                                      <v:rect id="_x0000_i1028" style="width:0;height:1.5pt" o:hralign="center" o:hrstd="t" o:hr="t" fillcolor="#a0a0a0" stroked="f"/>
                                    </w:pict>
                                  </w:r>
                                </w:p>
                                <w:p w14:paraId="2C8C5F20" w14:textId="77777777" w:rsidR="007130BA" w:rsidRPr="00EB5087" w:rsidRDefault="007130BA" w:rsidP="00EB5087">
                                  <w:pPr>
                                    <w:pStyle w:val="TableParagraph"/>
                                    <w:spacing w:before="3"/>
                                    <w:ind w:left="0"/>
                                    <w:rPr>
                                      <w:rFonts w:ascii="Times New Roman" w:hAnsi="Times New Roman" w:cs="Times New Roman"/>
                                      <w:b/>
                                      <w:sz w:val="19"/>
                                    </w:rPr>
                                  </w:pPr>
                                  <w:r w:rsidRPr="00EB5087">
                                    <w:rPr>
                                      <w:rFonts w:ascii="Times New Roman" w:hAnsi="Times New Roman" w:cs="Times New Roman"/>
                                      <w:sz w:val="20"/>
                                    </w:rPr>
                                    <w:t>Date of Signature</w:t>
                                  </w:r>
                                  <w:r w:rsidRPr="00EB5087">
                                    <w:rPr>
                                      <w:rFonts w:ascii="Times New Roman" w:hAnsi="Times New Roman" w:cs="Times New Roman"/>
                                      <w:b/>
                                      <w:sz w:val="19"/>
                                    </w:rPr>
                                    <w:t xml:space="preserve"> </w:t>
                                  </w:r>
                                </w:p>
                                <w:p w14:paraId="202A1236" w14:textId="77777777" w:rsidR="007130BA" w:rsidRPr="00EB5087" w:rsidRDefault="007130BA" w:rsidP="00AC1969">
                                  <w:pPr>
                                    <w:pStyle w:val="TableParagraph"/>
                                    <w:spacing w:before="3"/>
                                    <w:ind w:left="0"/>
                                    <w:rPr>
                                      <w:rFonts w:ascii="Times New Roman" w:hAnsi="Times New Roman" w:cs="Times New Roman"/>
                                      <w:b/>
                                      <w:sz w:val="19"/>
                                    </w:rPr>
                                  </w:pPr>
                                </w:p>
                                <w:p w14:paraId="09097551" w14:textId="77777777" w:rsidR="007130BA" w:rsidRPr="00EB5087" w:rsidRDefault="007130BA" w:rsidP="00AC1969">
                                  <w:pPr>
                                    <w:pStyle w:val="TableParagraph"/>
                                    <w:spacing w:before="3"/>
                                    <w:ind w:left="0"/>
                                    <w:rPr>
                                      <w:rFonts w:ascii="Times New Roman" w:hAnsi="Times New Roman" w:cs="Times New Roman"/>
                                      <w:b/>
                                      <w:sz w:val="19"/>
                                    </w:rPr>
                                  </w:pPr>
                                </w:p>
                                <w:p w14:paraId="4AE653C8" w14:textId="77777777" w:rsidR="007130BA" w:rsidRPr="00EB5087" w:rsidRDefault="00DB5D55" w:rsidP="00AC1969">
                                  <w:pPr>
                                    <w:pStyle w:val="TableParagraph"/>
                                    <w:spacing w:before="3"/>
                                    <w:ind w:left="0"/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/>
                                      <w:sz w:val="19"/>
                                    </w:rPr>
                                    <w:pict w14:anchorId="17196057">
                                      <v:rect id="_x0000_i1030" style="width:0;height:1.5pt" o:hralign="center" o:hrstd="t" o:hr="t" fillcolor="#a0a0a0" stroked="f"/>
                                    </w:pict>
                                  </w:r>
                                </w:p>
                                <w:p w14:paraId="0128F1B5" w14:textId="77777777" w:rsidR="007130BA" w:rsidRPr="00EB5087" w:rsidRDefault="007130BA" w:rsidP="00EB5087">
                                  <w:pPr>
                                    <w:pStyle w:val="TableParagraph"/>
                                    <w:spacing w:before="1"/>
                                    <w:ind w:left="0"/>
                                    <w:rPr>
                                      <w:rFonts w:ascii="Times New Roman" w:hAnsi="Times New Roman" w:cs="Times New Roman"/>
                                      <w:sz w:val="20"/>
                                    </w:rPr>
                                  </w:pPr>
                                  <w:r w:rsidRPr="00EB5087">
                                    <w:rPr>
                                      <w:rFonts w:ascii="Times New Roman" w:hAnsi="Times New Roman" w:cs="Times New Roman"/>
                                      <w:sz w:val="20"/>
                                    </w:rPr>
                                    <w:t>Secondary CTE Administrator</w:t>
                                  </w:r>
                                </w:p>
                                <w:p w14:paraId="1ACD5C43" w14:textId="77777777" w:rsidR="007130BA" w:rsidRPr="00EB5087" w:rsidRDefault="007130BA">
                                  <w:pPr>
                                    <w:pStyle w:val="TableParagraph"/>
                                    <w:ind w:left="0"/>
                                    <w:rPr>
                                      <w:rFonts w:ascii="Times New Roman" w:hAnsi="Times New Roman" w:cs="Times New Roman"/>
                                      <w:b/>
                                      <w:sz w:val="20"/>
                                    </w:rPr>
                                  </w:pPr>
                                </w:p>
                                <w:p w14:paraId="53592FF6" w14:textId="77777777" w:rsidR="007130BA" w:rsidRPr="00EB5087" w:rsidRDefault="007130BA">
                                  <w:pPr>
                                    <w:pStyle w:val="TableParagraph"/>
                                    <w:ind w:left="0"/>
                                    <w:rPr>
                                      <w:rFonts w:ascii="Times New Roman" w:hAnsi="Times New Roman" w:cs="Times New Roman"/>
                                      <w:b/>
                                      <w:sz w:val="20"/>
                                    </w:rPr>
                                  </w:pPr>
                                </w:p>
                                <w:p w14:paraId="1F91C97F" w14:textId="77777777" w:rsidR="007130BA" w:rsidRPr="00EB5087" w:rsidRDefault="00DB5D55">
                                  <w:pPr>
                                    <w:pStyle w:val="TableParagraph"/>
                                    <w:spacing w:before="7"/>
                                    <w:ind w:left="0"/>
                                    <w:rPr>
                                      <w:rFonts w:ascii="Times New Roman" w:hAnsi="Times New Roman" w:cs="Times New Roman"/>
                                      <w:b/>
                                      <w:sz w:val="17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/>
                                      <w:sz w:val="19"/>
                                    </w:rPr>
                                    <w:pict w14:anchorId="4391AE77">
                                      <v:rect id="_x0000_i1032" style="width:0;height:1.5pt" o:hralign="center" o:hrstd="t" o:hr="t" fillcolor="#a0a0a0" stroked="f"/>
                                    </w:pict>
                                  </w:r>
                                </w:p>
                                <w:p w14:paraId="36EBD61E" w14:textId="77777777" w:rsidR="007130BA" w:rsidRPr="00EB5087" w:rsidRDefault="007130BA" w:rsidP="00EB5087">
                                  <w:pPr>
                                    <w:pStyle w:val="TableParagraph"/>
                                    <w:ind w:left="0"/>
                                    <w:rPr>
                                      <w:rFonts w:ascii="Times New Roman" w:hAnsi="Times New Roman" w:cs="Times New Roman"/>
                                      <w:sz w:val="20"/>
                                    </w:rPr>
                                  </w:pPr>
                                  <w:r w:rsidRPr="00EB5087">
                                    <w:rPr>
                                      <w:rFonts w:ascii="Times New Roman" w:hAnsi="Times New Roman" w:cs="Times New Roman"/>
                                      <w:sz w:val="20"/>
                                    </w:rPr>
                                    <w:t>Date of Signature</w:t>
                                  </w:r>
                                </w:p>
                              </w:tc>
                            </w:tr>
                            <w:tr w:rsidR="007130BA" w:rsidRPr="00EB5087" w14:paraId="59BD2CC6" w14:textId="77777777" w:rsidTr="00F44489">
                              <w:trPr>
                                <w:trHeight w:val="263"/>
                              </w:trPr>
                              <w:tc>
                                <w:tcPr>
                                  <w:tcW w:w="5395" w:type="dxa"/>
                                  <w:shd w:val="clear" w:color="auto" w:fill="000000"/>
                                </w:tcPr>
                                <w:p w14:paraId="693667C3" w14:textId="77777777" w:rsidR="007130BA" w:rsidRPr="00EB5087" w:rsidRDefault="00F44489" w:rsidP="00F44489">
                                  <w:pPr>
                                    <w:pStyle w:val="TableParagraph"/>
                                    <w:spacing w:line="243" w:lineRule="exact"/>
                                    <w:ind w:left="112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color w:val="FFFFFF"/>
                                    </w:rPr>
                                    <w:t>Level One – Certificate or Dual Credit Program*</w:t>
                                  </w:r>
                                </w:p>
                              </w:tc>
                              <w:tc>
                                <w:tcPr>
                                  <w:tcW w:w="2975" w:type="dxa"/>
                                  <w:vMerge/>
                                  <w:shd w:val="clear" w:color="auto" w:fill="EEECE1" w:themeFill="background2"/>
                                </w:tcPr>
                                <w:p w14:paraId="673790DC" w14:textId="77777777" w:rsidR="007130BA" w:rsidRPr="00EB5087" w:rsidRDefault="007130BA">
                                  <w:pPr>
                                    <w:rPr>
                                      <w:rFonts w:cs="Times New Roman"/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</w:tr>
                            <w:tr w:rsidR="007130BA" w:rsidRPr="00EB5087" w14:paraId="2C8DFF24" w14:textId="77777777" w:rsidTr="00F44489">
                              <w:trPr>
                                <w:trHeight w:val="1623"/>
                              </w:trPr>
                              <w:tc>
                                <w:tcPr>
                                  <w:tcW w:w="5395" w:type="dxa"/>
                                </w:tcPr>
                                <w:p w14:paraId="496B9480" w14:textId="77777777" w:rsidR="007130BA" w:rsidRPr="00EB5087" w:rsidRDefault="004F0720">
                                  <w:pPr>
                                    <w:pStyle w:val="TableParagraph"/>
                                    <w:spacing w:before="5"/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</w:pPr>
                                  <w:r w:rsidRPr="00EB5087"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  <w:t>*</w:t>
                                  </w:r>
                                  <w:r w:rsidR="007130BA" w:rsidRPr="00EB5087"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  <w:t xml:space="preserve"> Indicate Program Credit </w:t>
                                  </w:r>
                                  <w:proofErr w:type="spellStart"/>
                                  <w:r w:rsidR="007130BA" w:rsidRPr="00EB5087"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  <w:t>Hrs</w:t>
                                  </w:r>
                                  <w:proofErr w:type="spellEnd"/>
                                </w:p>
                                <w:p w14:paraId="3F2CD3E8" w14:textId="77777777" w:rsidR="007130BA" w:rsidRPr="00EB5087" w:rsidRDefault="007130BA">
                                  <w:pPr>
                                    <w:pStyle w:val="TableParagraph"/>
                                    <w:spacing w:before="130"/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5" w:type="dxa"/>
                                  <w:vMerge/>
                                  <w:shd w:val="clear" w:color="auto" w:fill="EEECE1" w:themeFill="background2"/>
                                </w:tcPr>
                                <w:p w14:paraId="35CA4A37" w14:textId="77777777" w:rsidR="007130BA" w:rsidRPr="00EB5087" w:rsidRDefault="007130BA">
                                  <w:pPr>
                                    <w:rPr>
                                      <w:rFonts w:cs="Times New Roman"/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</w:tr>
                            <w:tr w:rsidR="007130BA" w:rsidRPr="00EB5087" w14:paraId="4A5F6B19" w14:textId="77777777" w:rsidTr="00F44489">
                              <w:trPr>
                                <w:trHeight w:val="50"/>
                              </w:trPr>
                              <w:tc>
                                <w:tcPr>
                                  <w:tcW w:w="5395" w:type="dxa"/>
                                  <w:shd w:val="clear" w:color="auto" w:fill="000000"/>
                                </w:tcPr>
                                <w:p w14:paraId="5E81D5C7" w14:textId="77777777" w:rsidR="007130BA" w:rsidRPr="00EB5087" w:rsidRDefault="00F44489" w:rsidP="00F44489">
                                  <w:pPr>
                                    <w:pStyle w:val="TableParagraph"/>
                                    <w:spacing w:line="238" w:lineRule="exact"/>
                                    <w:ind w:left="112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color w:val="FFFFFF"/>
                                    </w:rPr>
                                    <w:t>Level Two – Associate Degree Program *</w:t>
                                  </w:r>
                                </w:p>
                              </w:tc>
                              <w:tc>
                                <w:tcPr>
                                  <w:tcW w:w="2975" w:type="dxa"/>
                                  <w:vMerge/>
                                  <w:shd w:val="clear" w:color="auto" w:fill="EEECE1" w:themeFill="background2"/>
                                </w:tcPr>
                                <w:p w14:paraId="35F31AFF" w14:textId="77777777" w:rsidR="007130BA" w:rsidRPr="00EB5087" w:rsidRDefault="007130BA">
                                  <w:pPr>
                                    <w:rPr>
                                      <w:rFonts w:cs="Times New Roman"/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</w:tr>
                            <w:tr w:rsidR="007130BA" w:rsidRPr="00EB5087" w14:paraId="2E066F2D" w14:textId="77777777" w:rsidTr="00F44489">
                              <w:trPr>
                                <w:trHeight w:val="1605"/>
                              </w:trPr>
                              <w:tc>
                                <w:tcPr>
                                  <w:tcW w:w="5395" w:type="dxa"/>
                                </w:tcPr>
                                <w:p w14:paraId="499C7C57" w14:textId="657E4646" w:rsidR="007130BA" w:rsidRPr="00EB5087" w:rsidRDefault="004F0720">
                                  <w:pPr>
                                    <w:pStyle w:val="TableParagraph"/>
                                    <w:spacing w:before="6"/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</w:pPr>
                                  <w:r w:rsidRPr="00EB5087"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  <w:t>*</w:t>
                                  </w:r>
                                  <w:r w:rsidR="007130BA" w:rsidRPr="00EB5087"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  <w:t xml:space="preserve"> Indicate Program Credit </w:t>
                                  </w:r>
                                  <w:r w:rsidR="004E1E9D" w:rsidRPr="00EB5087"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  <w:t>Hrs.</w:t>
                                  </w:r>
                                </w:p>
                                <w:p w14:paraId="135B02C7" w14:textId="77777777" w:rsidR="007130BA" w:rsidRPr="00EB5087" w:rsidRDefault="007130BA">
                                  <w:pPr>
                                    <w:pStyle w:val="TableParagraph"/>
                                    <w:spacing w:before="131"/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5" w:type="dxa"/>
                                  <w:vMerge/>
                                  <w:shd w:val="clear" w:color="auto" w:fill="EEECE1" w:themeFill="background2"/>
                                </w:tcPr>
                                <w:p w14:paraId="258658B9" w14:textId="77777777" w:rsidR="007130BA" w:rsidRPr="00EB5087" w:rsidRDefault="007130BA">
                                  <w:pPr>
                                    <w:rPr>
                                      <w:rFonts w:cs="Times New Roman"/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</w:tr>
                            <w:tr w:rsidR="007130BA" w:rsidRPr="00EB5087" w14:paraId="38EEC768" w14:textId="77777777" w:rsidTr="00F44489">
                              <w:trPr>
                                <w:trHeight w:val="258"/>
                              </w:trPr>
                              <w:tc>
                                <w:tcPr>
                                  <w:tcW w:w="5395" w:type="dxa"/>
                                  <w:shd w:val="clear" w:color="auto" w:fill="000000"/>
                                </w:tcPr>
                                <w:p w14:paraId="47E3CD24" w14:textId="77777777" w:rsidR="007130BA" w:rsidRPr="00EB5087" w:rsidRDefault="00F44489" w:rsidP="00F44489">
                                  <w:pPr>
                                    <w:pStyle w:val="TableParagraph"/>
                                    <w:spacing w:line="239" w:lineRule="exact"/>
                                    <w:ind w:left="112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color w:val="FFFFFF"/>
                                    </w:rPr>
                                    <w:t>Level Three – Diploma Program*</w:t>
                                  </w:r>
                                </w:p>
                              </w:tc>
                              <w:tc>
                                <w:tcPr>
                                  <w:tcW w:w="2975" w:type="dxa"/>
                                  <w:vMerge/>
                                  <w:shd w:val="clear" w:color="auto" w:fill="EEECE1" w:themeFill="background2"/>
                                </w:tcPr>
                                <w:p w14:paraId="0941B5F9" w14:textId="77777777" w:rsidR="007130BA" w:rsidRPr="00EB5087" w:rsidRDefault="007130BA">
                                  <w:pPr>
                                    <w:rPr>
                                      <w:rFonts w:cs="Times New Roman"/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</w:tr>
                            <w:tr w:rsidR="007130BA" w:rsidRPr="00EB5087" w14:paraId="049B0200" w14:textId="77777777" w:rsidTr="00F44489">
                              <w:trPr>
                                <w:trHeight w:val="1583"/>
                              </w:trPr>
                              <w:tc>
                                <w:tcPr>
                                  <w:tcW w:w="5395" w:type="dxa"/>
                                </w:tcPr>
                                <w:p w14:paraId="3B64B23B" w14:textId="556C6056" w:rsidR="007130BA" w:rsidRPr="00EB5087" w:rsidRDefault="004F0720">
                                  <w:pPr>
                                    <w:pStyle w:val="TableParagraph"/>
                                    <w:spacing w:before="5"/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</w:pPr>
                                  <w:r w:rsidRPr="00EB5087"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  <w:t>*</w:t>
                                  </w:r>
                                  <w:r w:rsidR="007130BA" w:rsidRPr="00EB5087"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  <w:t xml:space="preserve"> Indicate Program Credit </w:t>
                                  </w:r>
                                  <w:r w:rsidR="004E1E9D" w:rsidRPr="00EB5087"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  <w:t>Hrs.</w:t>
                                  </w:r>
                                </w:p>
                                <w:p w14:paraId="211645EC" w14:textId="77777777" w:rsidR="007130BA" w:rsidRPr="00EB5087" w:rsidRDefault="007130BA" w:rsidP="004F0720">
                                  <w:pPr>
                                    <w:pStyle w:val="TableParagraph"/>
                                    <w:spacing w:before="131"/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5" w:type="dxa"/>
                                  <w:vMerge/>
                                  <w:shd w:val="clear" w:color="auto" w:fill="EEECE1" w:themeFill="background2"/>
                                </w:tcPr>
                                <w:p w14:paraId="6E8522F5" w14:textId="77777777" w:rsidR="007130BA" w:rsidRPr="00EB5087" w:rsidRDefault="007130BA">
                                  <w:pPr>
                                    <w:rPr>
                                      <w:rFonts w:cs="Times New Roman"/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</w:tr>
                            <w:tr w:rsidR="007130BA" w:rsidRPr="00EB5087" w14:paraId="1FD1607A" w14:textId="77777777" w:rsidTr="004E1E9D">
                              <w:trPr>
                                <w:trHeight w:val="258"/>
                              </w:trPr>
                              <w:tc>
                                <w:tcPr>
                                  <w:tcW w:w="5395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000000"/>
                                </w:tcPr>
                                <w:p w14:paraId="49A86A2E" w14:textId="77777777" w:rsidR="007130BA" w:rsidRPr="00F44489" w:rsidRDefault="00F44489">
                                  <w:pPr>
                                    <w:pStyle w:val="TableParagraph"/>
                                    <w:spacing w:line="239" w:lineRule="exact"/>
                                    <w:ind w:left="112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F44489">
                                    <w:rPr>
                                      <w:rFonts w:ascii="Times New Roman" w:hAnsi="Times New Roman" w:cs="Times New Roman"/>
                                      <w:color w:val="FFFFFF"/>
                                    </w:rPr>
                                    <w:t>Work-Based Learning Experiences</w:t>
                                  </w:r>
                                </w:p>
                              </w:tc>
                              <w:tc>
                                <w:tcPr>
                                  <w:tcW w:w="2975" w:type="dxa"/>
                                  <w:vMerge/>
                                  <w:shd w:val="clear" w:color="auto" w:fill="EEECE1" w:themeFill="background2"/>
                                </w:tcPr>
                                <w:p w14:paraId="5CFE38AE" w14:textId="77777777" w:rsidR="007130BA" w:rsidRPr="00EB5087" w:rsidRDefault="007130BA">
                                  <w:pPr>
                                    <w:rPr>
                                      <w:rFonts w:cs="Times New Roman"/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</w:tr>
                            <w:tr w:rsidR="007130BA" w:rsidRPr="00EB5087" w14:paraId="2709D25E" w14:textId="77777777" w:rsidTr="00F44489">
                              <w:trPr>
                                <w:trHeight w:val="1779"/>
                              </w:trPr>
                              <w:tc>
                                <w:tcPr>
                                  <w:tcW w:w="5395" w:type="dxa"/>
                                </w:tcPr>
                                <w:p w14:paraId="3E6EE610" w14:textId="77777777" w:rsidR="007130BA" w:rsidRPr="00EB5087" w:rsidRDefault="007130BA">
                                  <w:pPr>
                                    <w:pStyle w:val="TableParagraph"/>
                                    <w:spacing w:before="98"/>
                                    <w:ind w:right="462"/>
                                    <w:rPr>
                                      <w:rFonts w:ascii="Times New Roman" w:hAnsi="Times New Roman" w:cs="Times New Roman"/>
                                      <w:i/>
                                      <w:sz w:val="20"/>
                                    </w:rPr>
                                  </w:pPr>
                                  <w:r w:rsidRPr="00EB5087">
                                    <w:rPr>
                                      <w:rFonts w:ascii="Times New Roman" w:hAnsi="Times New Roman" w:cs="Times New Roman"/>
                                      <w:i/>
                                      <w:sz w:val="20"/>
                                    </w:rPr>
                                    <w:t>List any supporting business/industry that may provide work-based learning opportunities for students.</w:t>
                                  </w:r>
                                </w:p>
                                <w:p w14:paraId="3F7CC110" w14:textId="77777777" w:rsidR="007130BA" w:rsidRPr="00EB5087" w:rsidRDefault="007130BA">
                                  <w:pPr>
                                    <w:pStyle w:val="TableParagraph"/>
                                    <w:spacing w:before="172"/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5" w:type="dxa"/>
                                  <w:vMerge/>
                                  <w:shd w:val="clear" w:color="auto" w:fill="EEECE1" w:themeFill="background2"/>
                                </w:tcPr>
                                <w:p w14:paraId="30076711" w14:textId="77777777" w:rsidR="007130BA" w:rsidRPr="00EB5087" w:rsidRDefault="007130BA">
                                  <w:pPr>
                                    <w:rPr>
                                      <w:rFonts w:cs="Times New Roman"/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ED815CC" w14:textId="77777777" w:rsidR="007130BA" w:rsidRDefault="007130BA" w:rsidP="007130BA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8745AF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alt="&quot;&quot;" style="position:absolute;left:0;text-align:left;margin-left:355.5pt;margin-top:56.5pt;width:418.75pt;height:448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" filled="f" stroked="f">
                <v:textbox inset="0,0,0,0">
                  <w:txbxContent>
                    <w:tbl>
                      <w:tblPr>
                        <w:tblW w:w="0" w:type="auto"/>
                        <w:tblInd w:w="7" w:type="dxa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395"/>
                        <w:gridCol w:w="2975"/>
                      </w:tblGrid>
                      <w:tr w:rsidR="007130BA" w:rsidRPr="00EB5087" w14:paraId="10821398" w14:textId="77777777" w:rsidTr="00F44489">
                        <w:trPr>
                          <w:trHeight w:val="1120"/>
                        </w:trPr>
                        <w:tc>
                          <w:tcPr>
                            <w:tcW w:w="5395" w:type="dxa"/>
                            <w:shd w:val="clear" w:color="auto" w:fill="C2D1EF"/>
                          </w:tcPr>
                          <w:p w14:paraId="0CF7CB50" w14:textId="77777777" w:rsidR="007130BA" w:rsidRPr="00EB5087" w:rsidRDefault="007130BA">
                            <w:pPr>
                              <w:pStyle w:val="TableParagraph"/>
                              <w:spacing w:before="11"/>
                              <w:ind w:left="0"/>
                              <w:rPr>
                                <w:rFonts w:ascii="Times New Roman" w:hAnsi="Times New Roman" w:cs="Times New Roman"/>
                                <w:b/>
                                <w:sz w:val="16"/>
                              </w:rPr>
                            </w:pPr>
                          </w:p>
                          <w:p w14:paraId="193F80ED" w14:textId="77777777" w:rsidR="004A4AE3" w:rsidRDefault="003B158C" w:rsidP="004F0720">
                            <w:pPr>
                              <w:pStyle w:val="TableParagraph"/>
                              <w:spacing w:line="393" w:lineRule="auto"/>
                              <w:ind w:right="3213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Post</w:t>
                            </w:r>
                            <w:r w:rsidR="004A4AE3">
                              <w:rPr>
                                <w:rFonts w:ascii="Times New Roman" w:hAnsi="Times New Roman" w:cs="Times New Roman"/>
                              </w:rPr>
                              <w:t>Secondary:</w:t>
                            </w:r>
                          </w:p>
                          <w:p w14:paraId="3441B4CD" w14:textId="77777777" w:rsidR="004F0720" w:rsidRPr="00EB5087" w:rsidRDefault="007130BA" w:rsidP="004F0720">
                            <w:pPr>
                              <w:pStyle w:val="TableParagraph"/>
                              <w:spacing w:line="393" w:lineRule="auto"/>
                              <w:ind w:right="3213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B5087">
                              <w:rPr>
                                <w:rFonts w:ascii="Times New Roman" w:hAnsi="Times New Roman" w:cs="Times New Roman"/>
                              </w:rPr>
                              <w:t>Postsecondary Cluster:</w:t>
                            </w:r>
                          </w:p>
                        </w:tc>
                        <w:tc>
                          <w:tcPr>
                            <w:tcW w:w="2975" w:type="dxa"/>
                            <w:vMerge w:val="restart"/>
                            <w:shd w:val="clear" w:color="auto" w:fill="EEECE1" w:themeFill="background2"/>
                          </w:tcPr>
                          <w:p w14:paraId="57C1F8DC" w14:textId="77777777" w:rsidR="007130BA" w:rsidRPr="00EB5087" w:rsidRDefault="007130BA" w:rsidP="00A205E4">
                            <w:pPr>
                              <w:pStyle w:val="TableParagraph"/>
                              <w:spacing w:before="115"/>
                              <w:ind w:left="112" w:right="132"/>
                              <w:rPr>
                                <w:rFonts w:ascii="Times New Roman" w:hAnsi="Times New Roman" w:cs="Times New Roman"/>
                                <w:i/>
                                <w:sz w:val="30"/>
                                <w:szCs w:val="30"/>
                                <w:u w:val="single"/>
                              </w:rPr>
                            </w:pPr>
                            <w:r w:rsidRPr="00EB5087">
                              <w:rPr>
                                <w:rFonts w:ascii="Times New Roman" w:hAnsi="Times New Roman" w:cs="Times New Roman"/>
                                <w:i/>
                                <w:sz w:val="30"/>
                                <w:szCs w:val="30"/>
                                <w:u w:val="single"/>
                              </w:rPr>
                              <w:t>Careers/Occupations</w:t>
                            </w:r>
                          </w:p>
                          <w:p w14:paraId="4774E856" w14:textId="77777777" w:rsidR="007130BA" w:rsidRPr="00EB5087" w:rsidRDefault="007130BA" w:rsidP="00A205E4">
                            <w:pPr>
                              <w:pStyle w:val="TableParagraph"/>
                              <w:spacing w:before="68"/>
                              <w:ind w:left="85" w:right="273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 w:rsidRPr="00EB5087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This program of study will help prepare students in the local service area for a career in:</w:t>
                            </w:r>
                          </w:p>
                          <w:p w14:paraId="6B0211F7" w14:textId="77777777" w:rsidR="007130BA" w:rsidRPr="00EB5087" w:rsidRDefault="007130BA">
                            <w:pPr>
                              <w:pStyle w:val="TableParagraph"/>
                              <w:spacing w:before="8"/>
                              <w:ind w:left="0"/>
                              <w:rPr>
                                <w:rFonts w:ascii="Times New Roman" w:hAnsi="Times New Roman" w:cs="Times New Roman"/>
                                <w:b/>
                                <w:sz w:val="18"/>
                              </w:rPr>
                            </w:pPr>
                          </w:p>
                          <w:p w14:paraId="4978320E" w14:textId="77777777" w:rsidR="007130BA" w:rsidRPr="00EB5087" w:rsidRDefault="007130BA">
                            <w:pPr>
                              <w:pStyle w:val="TableParagraph"/>
                              <w:spacing w:before="5"/>
                              <w:ind w:left="0"/>
                              <w:rPr>
                                <w:rFonts w:ascii="Times New Roman" w:hAnsi="Times New Roman" w:cs="Times New Roman"/>
                                <w:b/>
                                <w:sz w:val="20"/>
                              </w:rPr>
                            </w:pPr>
                          </w:p>
                          <w:p w14:paraId="232530B5" w14:textId="77777777" w:rsidR="004F0720" w:rsidRPr="00EB5087" w:rsidRDefault="004F0720">
                            <w:pPr>
                              <w:pStyle w:val="TableParagraph"/>
                              <w:spacing w:before="5"/>
                              <w:ind w:left="0"/>
                              <w:rPr>
                                <w:rFonts w:ascii="Times New Roman" w:hAnsi="Times New Roman" w:cs="Times New Roman"/>
                                <w:b/>
                                <w:sz w:val="20"/>
                              </w:rPr>
                            </w:pPr>
                          </w:p>
                          <w:p w14:paraId="64CA5FA0" w14:textId="77777777" w:rsidR="004F0720" w:rsidRPr="00EB5087" w:rsidRDefault="004F0720">
                            <w:pPr>
                              <w:pStyle w:val="TableParagraph"/>
                              <w:spacing w:before="5"/>
                              <w:ind w:left="0"/>
                              <w:rPr>
                                <w:rFonts w:ascii="Times New Roman" w:hAnsi="Times New Roman" w:cs="Times New Roman"/>
                                <w:b/>
                                <w:sz w:val="20"/>
                              </w:rPr>
                            </w:pPr>
                          </w:p>
                          <w:p w14:paraId="42C36F17" w14:textId="77777777" w:rsidR="004F0720" w:rsidRPr="00EB5087" w:rsidRDefault="004F0720">
                            <w:pPr>
                              <w:pStyle w:val="TableParagraph"/>
                              <w:spacing w:before="5"/>
                              <w:ind w:left="0"/>
                              <w:rPr>
                                <w:rFonts w:ascii="Times New Roman" w:hAnsi="Times New Roman" w:cs="Times New Roman"/>
                                <w:b/>
                                <w:sz w:val="20"/>
                              </w:rPr>
                            </w:pPr>
                          </w:p>
                          <w:p w14:paraId="5E89A9C2" w14:textId="77777777" w:rsidR="004F0720" w:rsidRPr="00EB5087" w:rsidRDefault="004F0720">
                            <w:pPr>
                              <w:pStyle w:val="TableParagraph"/>
                              <w:spacing w:before="5"/>
                              <w:ind w:left="0"/>
                              <w:rPr>
                                <w:rFonts w:ascii="Times New Roman" w:hAnsi="Times New Roman" w:cs="Times New Roman"/>
                                <w:b/>
                                <w:sz w:val="20"/>
                              </w:rPr>
                            </w:pPr>
                          </w:p>
                          <w:p w14:paraId="62426099" w14:textId="77777777" w:rsidR="00967457" w:rsidRPr="00EB5087" w:rsidRDefault="00967457" w:rsidP="004F0720">
                            <w:pPr>
                              <w:pStyle w:val="TableParagraph"/>
                              <w:ind w:left="195"/>
                              <w:rPr>
                                <w:rFonts w:ascii="Times New Roman" w:hAnsi="Times New Roman" w:cs="Times New Roman"/>
                                <w:i/>
                                <w:sz w:val="28"/>
                                <w:szCs w:val="28"/>
                                <w:u w:val="single"/>
                              </w:rPr>
                            </w:pPr>
                          </w:p>
                          <w:p w14:paraId="2780C7B8" w14:textId="77777777" w:rsidR="00967457" w:rsidRPr="00EB5087" w:rsidRDefault="00967457" w:rsidP="004F0720">
                            <w:pPr>
                              <w:pStyle w:val="TableParagraph"/>
                              <w:ind w:left="195"/>
                              <w:rPr>
                                <w:rFonts w:ascii="Times New Roman" w:hAnsi="Times New Roman" w:cs="Times New Roman"/>
                                <w:i/>
                                <w:sz w:val="28"/>
                                <w:szCs w:val="28"/>
                                <w:u w:val="single"/>
                              </w:rPr>
                            </w:pPr>
                          </w:p>
                          <w:p w14:paraId="127A942B" w14:textId="77777777" w:rsidR="007130BA" w:rsidRPr="00EB5087" w:rsidRDefault="007130BA" w:rsidP="00A205E4">
                            <w:pPr>
                              <w:pStyle w:val="TableParagraph"/>
                              <w:ind w:left="0"/>
                              <w:rPr>
                                <w:rFonts w:ascii="Times New Roman" w:hAnsi="Times New Roman" w:cs="Times New Roman"/>
                                <w:i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EB5087">
                              <w:rPr>
                                <w:rFonts w:ascii="Times New Roman" w:hAnsi="Times New Roman" w:cs="Times New Roman"/>
                                <w:i/>
                                <w:sz w:val="28"/>
                                <w:szCs w:val="28"/>
                                <w:u w:val="single"/>
                              </w:rPr>
                              <w:t xml:space="preserve">Signatures of Agreement   </w:t>
                            </w:r>
                            <w:r w:rsidRPr="00EB5087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I agree to enter into a collaborative partnership with my postsecondary /secondary counterpart to promote the outlined program of study.</w:t>
                            </w:r>
                          </w:p>
                          <w:p w14:paraId="0393038D" w14:textId="77777777" w:rsidR="007130BA" w:rsidRPr="00EB5087" w:rsidRDefault="007130BA">
                            <w:pPr>
                              <w:pStyle w:val="TableParagraph"/>
                              <w:ind w:left="144" w:right="132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</w:p>
                          <w:p w14:paraId="39FBE81A" w14:textId="77777777" w:rsidR="007130BA" w:rsidRPr="00EB5087" w:rsidRDefault="007130BA">
                            <w:pPr>
                              <w:pStyle w:val="TableParagraph"/>
                              <w:ind w:left="0"/>
                              <w:rPr>
                                <w:rFonts w:ascii="Times New Roman" w:hAnsi="Times New Roman" w:cs="Times New Roman"/>
                                <w:b/>
                                <w:sz w:val="18"/>
                              </w:rPr>
                            </w:pPr>
                          </w:p>
                          <w:p w14:paraId="100409E9" w14:textId="77777777" w:rsidR="007130BA" w:rsidRPr="00EB5087" w:rsidRDefault="00DB5D55">
                            <w:pPr>
                              <w:pStyle w:val="TableParagraph"/>
                              <w:spacing w:before="7"/>
                              <w:ind w:left="0"/>
                              <w:rPr>
                                <w:rFonts w:ascii="Times New Roman" w:hAnsi="Times New Roman" w:cs="Times New Roman"/>
                                <w:b/>
                                <w:sz w:val="19"/>
                              </w:rPr>
                            </w:pPr>
                            <w:r>
                              <w:rPr>
                                <w:rFonts w:cs="Times New Roman"/>
                                <w:b/>
                                <w:sz w:val="19"/>
                              </w:rPr>
                              <w:pict w14:anchorId="5EF39483">
                                <v:rect id="_x0000_i1026" style="width:0;height:1.5pt" o:hralign="center" o:hrstd="t" o:hr="t" fillcolor="#a0a0a0" stroked="f"/>
                              </w:pict>
                            </w:r>
                          </w:p>
                          <w:p w14:paraId="05FCE8AB" w14:textId="77777777" w:rsidR="007130BA" w:rsidRPr="00EB5087" w:rsidRDefault="00EB5087" w:rsidP="00EB5087">
                            <w:pPr>
                              <w:pStyle w:val="TableParagraph"/>
                              <w:spacing w:line="693" w:lineRule="auto"/>
                              <w:ind w:left="0" w:right="749"/>
                              <w:rPr>
                                <w:rFonts w:ascii="Times New Roman" w:hAnsi="Times New Roman" w:cs="Times New Roman"/>
                                <w:b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Postsecondary/</w:t>
                            </w:r>
                            <w:r w:rsidR="007130BA" w:rsidRPr="00EB5087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CAO/CSSO</w:t>
                            </w:r>
                          </w:p>
                          <w:p w14:paraId="5276A45D" w14:textId="77777777" w:rsidR="007130BA" w:rsidRPr="00EB5087" w:rsidRDefault="00DB5D55" w:rsidP="00AC1969">
                            <w:pPr>
                              <w:pStyle w:val="TableParagraph"/>
                              <w:spacing w:before="7"/>
                              <w:ind w:left="0"/>
                              <w:rPr>
                                <w:rFonts w:ascii="Times New Roman" w:hAnsi="Times New Roman" w:cs="Times New Roman"/>
                                <w:b/>
                                <w:sz w:val="17"/>
                              </w:rPr>
                            </w:pPr>
                            <w:r>
                              <w:rPr>
                                <w:rFonts w:cs="Times New Roman"/>
                                <w:b/>
                                <w:sz w:val="19"/>
                              </w:rPr>
                              <w:pict w14:anchorId="419548DF">
                                <v:rect id="_x0000_i1028" style="width:0;height:1.5pt" o:hralign="center" o:hrstd="t" o:hr="t" fillcolor="#a0a0a0" stroked="f"/>
                              </w:pict>
                            </w:r>
                          </w:p>
                          <w:p w14:paraId="2C8C5F20" w14:textId="77777777" w:rsidR="007130BA" w:rsidRPr="00EB5087" w:rsidRDefault="007130BA" w:rsidP="00EB5087">
                            <w:pPr>
                              <w:pStyle w:val="TableParagraph"/>
                              <w:spacing w:before="3"/>
                              <w:ind w:left="0"/>
                              <w:rPr>
                                <w:rFonts w:ascii="Times New Roman" w:hAnsi="Times New Roman" w:cs="Times New Roman"/>
                                <w:b/>
                                <w:sz w:val="19"/>
                              </w:rPr>
                            </w:pPr>
                            <w:r w:rsidRPr="00EB5087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Date of Signature</w:t>
                            </w:r>
                            <w:r w:rsidRPr="00EB5087">
                              <w:rPr>
                                <w:rFonts w:ascii="Times New Roman" w:hAnsi="Times New Roman" w:cs="Times New Roman"/>
                                <w:b/>
                                <w:sz w:val="19"/>
                              </w:rPr>
                              <w:t xml:space="preserve"> </w:t>
                            </w:r>
                          </w:p>
                          <w:p w14:paraId="202A1236" w14:textId="77777777" w:rsidR="007130BA" w:rsidRPr="00EB5087" w:rsidRDefault="007130BA" w:rsidP="00AC1969">
                            <w:pPr>
                              <w:pStyle w:val="TableParagraph"/>
                              <w:spacing w:before="3"/>
                              <w:ind w:left="0"/>
                              <w:rPr>
                                <w:rFonts w:ascii="Times New Roman" w:hAnsi="Times New Roman" w:cs="Times New Roman"/>
                                <w:b/>
                                <w:sz w:val="19"/>
                              </w:rPr>
                            </w:pPr>
                          </w:p>
                          <w:p w14:paraId="09097551" w14:textId="77777777" w:rsidR="007130BA" w:rsidRPr="00EB5087" w:rsidRDefault="007130BA" w:rsidP="00AC1969">
                            <w:pPr>
                              <w:pStyle w:val="TableParagraph"/>
                              <w:spacing w:before="3"/>
                              <w:ind w:left="0"/>
                              <w:rPr>
                                <w:rFonts w:ascii="Times New Roman" w:hAnsi="Times New Roman" w:cs="Times New Roman"/>
                                <w:b/>
                                <w:sz w:val="19"/>
                              </w:rPr>
                            </w:pPr>
                          </w:p>
                          <w:p w14:paraId="4AE653C8" w14:textId="77777777" w:rsidR="007130BA" w:rsidRPr="00EB5087" w:rsidRDefault="00DB5D55" w:rsidP="00AC1969">
                            <w:pPr>
                              <w:pStyle w:val="TableParagraph"/>
                              <w:spacing w:before="3"/>
                              <w:ind w:left="0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cs="Times New Roman"/>
                                <w:b/>
                                <w:sz w:val="19"/>
                              </w:rPr>
                              <w:pict w14:anchorId="17196057">
                                <v:rect id="_x0000_i1030" style="width:0;height:1.5pt" o:hralign="center" o:hrstd="t" o:hr="t" fillcolor="#a0a0a0" stroked="f"/>
                              </w:pict>
                            </w:r>
                          </w:p>
                          <w:p w14:paraId="0128F1B5" w14:textId="77777777" w:rsidR="007130BA" w:rsidRPr="00EB5087" w:rsidRDefault="007130BA" w:rsidP="00EB5087">
                            <w:pPr>
                              <w:pStyle w:val="TableParagraph"/>
                              <w:spacing w:before="1"/>
                              <w:ind w:left="0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 w:rsidRPr="00EB5087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Secondary CTE Administrator</w:t>
                            </w:r>
                          </w:p>
                          <w:p w14:paraId="1ACD5C43" w14:textId="77777777" w:rsidR="007130BA" w:rsidRPr="00EB5087" w:rsidRDefault="007130BA">
                            <w:pPr>
                              <w:pStyle w:val="TableParagraph"/>
                              <w:ind w:left="0"/>
                              <w:rPr>
                                <w:rFonts w:ascii="Times New Roman" w:hAnsi="Times New Roman" w:cs="Times New Roman"/>
                                <w:b/>
                                <w:sz w:val="20"/>
                              </w:rPr>
                            </w:pPr>
                          </w:p>
                          <w:p w14:paraId="53592FF6" w14:textId="77777777" w:rsidR="007130BA" w:rsidRPr="00EB5087" w:rsidRDefault="007130BA">
                            <w:pPr>
                              <w:pStyle w:val="TableParagraph"/>
                              <w:ind w:left="0"/>
                              <w:rPr>
                                <w:rFonts w:ascii="Times New Roman" w:hAnsi="Times New Roman" w:cs="Times New Roman"/>
                                <w:b/>
                                <w:sz w:val="20"/>
                              </w:rPr>
                            </w:pPr>
                          </w:p>
                          <w:p w14:paraId="1F91C97F" w14:textId="77777777" w:rsidR="007130BA" w:rsidRPr="00EB5087" w:rsidRDefault="00DB5D55">
                            <w:pPr>
                              <w:pStyle w:val="TableParagraph"/>
                              <w:spacing w:before="7"/>
                              <w:ind w:left="0"/>
                              <w:rPr>
                                <w:rFonts w:ascii="Times New Roman" w:hAnsi="Times New Roman" w:cs="Times New Roman"/>
                                <w:b/>
                                <w:sz w:val="17"/>
                              </w:rPr>
                            </w:pPr>
                            <w:r>
                              <w:rPr>
                                <w:rFonts w:cs="Times New Roman"/>
                                <w:b/>
                                <w:sz w:val="19"/>
                              </w:rPr>
                              <w:pict w14:anchorId="4391AE77">
                                <v:rect id="_x0000_i1032" style="width:0;height:1.5pt" o:hralign="center" o:hrstd="t" o:hr="t" fillcolor="#a0a0a0" stroked="f"/>
                              </w:pict>
                            </w:r>
                          </w:p>
                          <w:p w14:paraId="36EBD61E" w14:textId="77777777" w:rsidR="007130BA" w:rsidRPr="00EB5087" w:rsidRDefault="007130BA" w:rsidP="00EB5087">
                            <w:pPr>
                              <w:pStyle w:val="TableParagraph"/>
                              <w:ind w:left="0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 w:rsidRPr="00EB5087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Date of Signature</w:t>
                            </w:r>
                          </w:p>
                        </w:tc>
                      </w:tr>
                      <w:tr w:rsidR="007130BA" w:rsidRPr="00EB5087" w14:paraId="59BD2CC6" w14:textId="77777777" w:rsidTr="00F44489">
                        <w:trPr>
                          <w:trHeight w:val="263"/>
                        </w:trPr>
                        <w:tc>
                          <w:tcPr>
                            <w:tcW w:w="5395" w:type="dxa"/>
                            <w:shd w:val="clear" w:color="auto" w:fill="000000"/>
                          </w:tcPr>
                          <w:p w14:paraId="693667C3" w14:textId="77777777" w:rsidR="007130BA" w:rsidRPr="00EB5087" w:rsidRDefault="00F44489" w:rsidP="00F44489">
                            <w:pPr>
                              <w:pStyle w:val="TableParagraph"/>
                              <w:spacing w:line="243" w:lineRule="exact"/>
                              <w:ind w:left="112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/>
                              </w:rPr>
                              <w:t>Level One – Certificate or Dual Credit Program*</w:t>
                            </w:r>
                          </w:p>
                        </w:tc>
                        <w:tc>
                          <w:tcPr>
                            <w:tcW w:w="2975" w:type="dxa"/>
                            <w:vMerge/>
                            <w:shd w:val="clear" w:color="auto" w:fill="EEECE1" w:themeFill="background2"/>
                          </w:tcPr>
                          <w:p w14:paraId="673790DC" w14:textId="77777777" w:rsidR="007130BA" w:rsidRPr="00EB5087" w:rsidRDefault="007130BA">
                            <w:pPr>
                              <w:rPr>
                                <w:rFonts w:cs="Times New Roman"/>
                                <w:sz w:val="2"/>
                                <w:szCs w:val="2"/>
                              </w:rPr>
                            </w:pPr>
                          </w:p>
                        </w:tc>
                      </w:tr>
                      <w:tr w:rsidR="007130BA" w:rsidRPr="00EB5087" w14:paraId="2C8DFF24" w14:textId="77777777" w:rsidTr="00F44489">
                        <w:trPr>
                          <w:trHeight w:val="1623"/>
                        </w:trPr>
                        <w:tc>
                          <w:tcPr>
                            <w:tcW w:w="5395" w:type="dxa"/>
                          </w:tcPr>
                          <w:p w14:paraId="496B9480" w14:textId="77777777" w:rsidR="007130BA" w:rsidRPr="00EB5087" w:rsidRDefault="004F0720">
                            <w:pPr>
                              <w:pStyle w:val="TableParagraph"/>
                              <w:spacing w:before="5"/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 w:rsidRPr="00EB5087">
                              <w:rPr>
                                <w:rFonts w:ascii="Times New Roman" w:hAnsi="Times New Roman" w:cs="Times New Roman"/>
                                <w:i/>
                              </w:rPr>
                              <w:t>*</w:t>
                            </w:r>
                            <w:r w:rsidR="007130BA" w:rsidRPr="00EB5087"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 Indicate Program Credit </w:t>
                            </w:r>
                            <w:proofErr w:type="spellStart"/>
                            <w:r w:rsidR="007130BA" w:rsidRPr="00EB5087">
                              <w:rPr>
                                <w:rFonts w:ascii="Times New Roman" w:hAnsi="Times New Roman" w:cs="Times New Roman"/>
                                <w:i/>
                              </w:rPr>
                              <w:t>Hrs</w:t>
                            </w:r>
                            <w:proofErr w:type="spellEnd"/>
                          </w:p>
                          <w:p w14:paraId="3F2CD3E8" w14:textId="77777777" w:rsidR="007130BA" w:rsidRPr="00EB5087" w:rsidRDefault="007130BA">
                            <w:pPr>
                              <w:pStyle w:val="TableParagraph"/>
                              <w:spacing w:before="130"/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2975" w:type="dxa"/>
                            <w:vMerge/>
                            <w:shd w:val="clear" w:color="auto" w:fill="EEECE1" w:themeFill="background2"/>
                          </w:tcPr>
                          <w:p w14:paraId="35CA4A37" w14:textId="77777777" w:rsidR="007130BA" w:rsidRPr="00EB5087" w:rsidRDefault="007130BA">
                            <w:pPr>
                              <w:rPr>
                                <w:rFonts w:cs="Times New Roman"/>
                                <w:sz w:val="2"/>
                                <w:szCs w:val="2"/>
                              </w:rPr>
                            </w:pPr>
                          </w:p>
                        </w:tc>
                      </w:tr>
                      <w:tr w:rsidR="007130BA" w:rsidRPr="00EB5087" w14:paraId="4A5F6B19" w14:textId="77777777" w:rsidTr="00F44489">
                        <w:trPr>
                          <w:trHeight w:val="50"/>
                        </w:trPr>
                        <w:tc>
                          <w:tcPr>
                            <w:tcW w:w="5395" w:type="dxa"/>
                            <w:shd w:val="clear" w:color="auto" w:fill="000000"/>
                          </w:tcPr>
                          <w:p w14:paraId="5E81D5C7" w14:textId="77777777" w:rsidR="007130BA" w:rsidRPr="00EB5087" w:rsidRDefault="00F44489" w:rsidP="00F44489">
                            <w:pPr>
                              <w:pStyle w:val="TableParagraph"/>
                              <w:spacing w:line="238" w:lineRule="exact"/>
                              <w:ind w:left="112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/>
                              </w:rPr>
                              <w:t>Level Two – Associate Degree Program *</w:t>
                            </w:r>
                          </w:p>
                        </w:tc>
                        <w:tc>
                          <w:tcPr>
                            <w:tcW w:w="2975" w:type="dxa"/>
                            <w:vMerge/>
                            <w:shd w:val="clear" w:color="auto" w:fill="EEECE1" w:themeFill="background2"/>
                          </w:tcPr>
                          <w:p w14:paraId="35F31AFF" w14:textId="77777777" w:rsidR="007130BA" w:rsidRPr="00EB5087" w:rsidRDefault="007130BA">
                            <w:pPr>
                              <w:rPr>
                                <w:rFonts w:cs="Times New Roman"/>
                                <w:sz w:val="2"/>
                                <w:szCs w:val="2"/>
                              </w:rPr>
                            </w:pPr>
                          </w:p>
                        </w:tc>
                      </w:tr>
                      <w:tr w:rsidR="007130BA" w:rsidRPr="00EB5087" w14:paraId="2E066F2D" w14:textId="77777777" w:rsidTr="00F44489">
                        <w:trPr>
                          <w:trHeight w:val="1605"/>
                        </w:trPr>
                        <w:tc>
                          <w:tcPr>
                            <w:tcW w:w="5395" w:type="dxa"/>
                          </w:tcPr>
                          <w:p w14:paraId="499C7C57" w14:textId="657E4646" w:rsidR="007130BA" w:rsidRPr="00EB5087" w:rsidRDefault="004F0720">
                            <w:pPr>
                              <w:pStyle w:val="TableParagraph"/>
                              <w:spacing w:before="6"/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 w:rsidRPr="00EB5087">
                              <w:rPr>
                                <w:rFonts w:ascii="Times New Roman" w:hAnsi="Times New Roman" w:cs="Times New Roman"/>
                                <w:i/>
                              </w:rPr>
                              <w:t>*</w:t>
                            </w:r>
                            <w:r w:rsidR="007130BA" w:rsidRPr="00EB5087"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 Indicate Program Credit </w:t>
                            </w:r>
                            <w:r w:rsidR="004E1E9D" w:rsidRPr="00EB5087">
                              <w:rPr>
                                <w:rFonts w:ascii="Times New Roman" w:hAnsi="Times New Roman" w:cs="Times New Roman"/>
                                <w:i/>
                              </w:rPr>
                              <w:t>Hrs.</w:t>
                            </w:r>
                          </w:p>
                          <w:p w14:paraId="135B02C7" w14:textId="77777777" w:rsidR="007130BA" w:rsidRPr="00EB5087" w:rsidRDefault="007130BA">
                            <w:pPr>
                              <w:pStyle w:val="TableParagraph"/>
                              <w:spacing w:before="131"/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2975" w:type="dxa"/>
                            <w:vMerge/>
                            <w:shd w:val="clear" w:color="auto" w:fill="EEECE1" w:themeFill="background2"/>
                          </w:tcPr>
                          <w:p w14:paraId="258658B9" w14:textId="77777777" w:rsidR="007130BA" w:rsidRPr="00EB5087" w:rsidRDefault="007130BA">
                            <w:pPr>
                              <w:rPr>
                                <w:rFonts w:cs="Times New Roman"/>
                                <w:sz w:val="2"/>
                                <w:szCs w:val="2"/>
                              </w:rPr>
                            </w:pPr>
                          </w:p>
                        </w:tc>
                      </w:tr>
                      <w:tr w:rsidR="007130BA" w:rsidRPr="00EB5087" w14:paraId="38EEC768" w14:textId="77777777" w:rsidTr="00F44489">
                        <w:trPr>
                          <w:trHeight w:val="258"/>
                        </w:trPr>
                        <w:tc>
                          <w:tcPr>
                            <w:tcW w:w="5395" w:type="dxa"/>
                            <w:shd w:val="clear" w:color="auto" w:fill="000000"/>
                          </w:tcPr>
                          <w:p w14:paraId="47E3CD24" w14:textId="77777777" w:rsidR="007130BA" w:rsidRPr="00EB5087" w:rsidRDefault="00F44489" w:rsidP="00F44489">
                            <w:pPr>
                              <w:pStyle w:val="TableParagraph"/>
                              <w:spacing w:line="239" w:lineRule="exact"/>
                              <w:ind w:left="112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/>
                              </w:rPr>
                              <w:t>Level Three – Diploma Program*</w:t>
                            </w:r>
                          </w:p>
                        </w:tc>
                        <w:tc>
                          <w:tcPr>
                            <w:tcW w:w="2975" w:type="dxa"/>
                            <w:vMerge/>
                            <w:shd w:val="clear" w:color="auto" w:fill="EEECE1" w:themeFill="background2"/>
                          </w:tcPr>
                          <w:p w14:paraId="0941B5F9" w14:textId="77777777" w:rsidR="007130BA" w:rsidRPr="00EB5087" w:rsidRDefault="007130BA">
                            <w:pPr>
                              <w:rPr>
                                <w:rFonts w:cs="Times New Roman"/>
                                <w:sz w:val="2"/>
                                <w:szCs w:val="2"/>
                              </w:rPr>
                            </w:pPr>
                          </w:p>
                        </w:tc>
                      </w:tr>
                      <w:tr w:rsidR="007130BA" w:rsidRPr="00EB5087" w14:paraId="049B0200" w14:textId="77777777" w:rsidTr="00F44489">
                        <w:trPr>
                          <w:trHeight w:val="1583"/>
                        </w:trPr>
                        <w:tc>
                          <w:tcPr>
                            <w:tcW w:w="5395" w:type="dxa"/>
                          </w:tcPr>
                          <w:p w14:paraId="3B64B23B" w14:textId="556C6056" w:rsidR="007130BA" w:rsidRPr="00EB5087" w:rsidRDefault="004F0720">
                            <w:pPr>
                              <w:pStyle w:val="TableParagraph"/>
                              <w:spacing w:before="5"/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 w:rsidRPr="00EB5087">
                              <w:rPr>
                                <w:rFonts w:ascii="Times New Roman" w:hAnsi="Times New Roman" w:cs="Times New Roman"/>
                                <w:i/>
                              </w:rPr>
                              <w:t>*</w:t>
                            </w:r>
                            <w:r w:rsidR="007130BA" w:rsidRPr="00EB5087"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 Indicate Program Credit </w:t>
                            </w:r>
                            <w:r w:rsidR="004E1E9D" w:rsidRPr="00EB5087">
                              <w:rPr>
                                <w:rFonts w:ascii="Times New Roman" w:hAnsi="Times New Roman" w:cs="Times New Roman"/>
                                <w:i/>
                              </w:rPr>
                              <w:t>Hrs.</w:t>
                            </w:r>
                          </w:p>
                          <w:p w14:paraId="211645EC" w14:textId="77777777" w:rsidR="007130BA" w:rsidRPr="00EB5087" w:rsidRDefault="007130BA" w:rsidP="004F0720">
                            <w:pPr>
                              <w:pStyle w:val="TableParagraph"/>
                              <w:spacing w:before="131"/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2975" w:type="dxa"/>
                            <w:vMerge/>
                            <w:shd w:val="clear" w:color="auto" w:fill="EEECE1" w:themeFill="background2"/>
                          </w:tcPr>
                          <w:p w14:paraId="6E8522F5" w14:textId="77777777" w:rsidR="007130BA" w:rsidRPr="00EB5087" w:rsidRDefault="007130BA">
                            <w:pPr>
                              <w:rPr>
                                <w:rFonts w:cs="Times New Roman"/>
                                <w:sz w:val="2"/>
                                <w:szCs w:val="2"/>
                              </w:rPr>
                            </w:pPr>
                          </w:p>
                        </w:tc>
                      </w:tr>
                      <w:tr w:rsidR="007130BA" w:rsidRPr="00EB5087" w14:paraId="1FD1607A" w14:textId="77777777" w:rsidTr="004E1E9D">
                        <w:trPr>
                          <w:trHeight w:val="258"/>
                        </w:trPr>
                        <w:tc>
                          <w:tcPr>
                            <w:tcW w:w="5395" w:type="dxa"/>
                            <w:tcBorders>
                              <w:bottom w:val="single" w:sz="4" w:space="0" w:color="auto"/>
                            </w:tcBorders>
                            <w:shd w:val="clear" w:color="auto" w:fill="000000"/>
                          </w:tcPr>
                          <w:p w14:paraId="49A86A2E" w14:textId="77777777" w:rsidR="007130BA" w:rsidRPr="00F44489" w:rsidRDefault="00F44489">
                            <w:pPr>
                              <w:pStyle w:val="TableParagraph"/>
                              <w:spacing w:line="239" w:lineRule="exact"/>
                              <w:ind w:left="112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44489">
                              <w:rPr>
                                <w:rFonts w:ascii="Times New Roman" w:hAnsi="Times New Roman" w:cs="Times New Roman"/>
                                <w:color w:val="FFFFFF"/>
                              </w:rPr>
                              <w:t>Work-Based Learning Experiences</w:t>
                            </w:r>
                          </w:p>
                        </w:tc>
                        <w:tc>
                          <w:tcPr>
                            <w:tcW w:w="2975" w:type="dxa"/>
                            <w:vMerge/>
                            <w:shd w:val="clear" w:color="auto" w:fill="EEECE1" w:themeFill="background2"/>
                          </w:tcPr>
                          <w:p w14:paraId="5CFE38AE" w14:textId="77777777" w:rsidR="007130BA" w:rsidRPr="00EB5087" w:rsidRDefault="007130BA">
                            <w:pPr>
                              <w:rPr>
                                <w:rFonts w:cs="Times New Roman"/>
                                <w:sz w:val="2"/>
                                <w:szCs w:val="2"/>
                              </w:rPr>
                            </w:pPr>
                          </w:p>
                        </w:tc>
                      </w:tr>
                      <w:tr w:rsidR="007130BA" w:rsidRPr="00EB5087" w14:paraId="2709D25E" w14:textId="77777777" w:rsidTr="00F44489">
                        <w:trPr>
                          <w:trHeight w:val="1779"/>
                        </w:trPr>
                        <w:tc>
                          <w:tcPr>
                            <w:tcW w:w="5395" w:type="dxa"/>
                          </w:tcPr>
                          <w:p w14:paraId="3E6EE610" w14:textId="77777777" w:rsidR="007130BA" w:rsidRPr="00EB5087" w:rsidRDefault="007130BA">
                            <w:pPr>
                              <w:pStyle w:val="TableParagraph"/>
                              <w:spacing w:before="98"/>
                              <w:ind w:right="462"/>
                              <w:rPr>
                                <w:rFonts w:ascii="Times New Roman" w:hAnsi="Times New Roman" w:cs="Times New Roman"/>
                                <w:i/>
                                <w:sz w:val="20"/>
                              </w:rPr>
                            </w:pPr>
                            <w:r w:rsidRPr="00EB5087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</w:rPr>
                              <w:t>List any supporting business/industry that may provide work-based learning opportunities for students.</w:t>
                            </w:r>
                          </w:p>
                          <w:p w14:paraId="3F7CC110" w14:textId="77777777" w:rsidR="007130BA" w:rsidRPr="00EB5087" w:rsidRDefault="007130BA">
                            <w:pPr>
                              <w:pStyle w:val="TableParagraph"/>
                              <w:spacing w:before="172"/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2975" w:type="dxa"/>
                            <w:vMerge/>
                            <w:shd w:val="clear" w:color="auto" w:fill="EEECE1" w:themeFill="background2"/>
                          </w:tcPr>
                          <w:p w14:paraId="30076711" w14:textId="77777777" w:rsidR="007130BA" w:rsidRPr="00EB5087" w:rsidRDefault="007130BA">
                            <w:pPr>
                              <w:rPr>
                                <w:rFonts w:cs="Times New Roman"/>
                                <w:sz w:val="2"/>
                                <w:szCs w:val="2"/>
                              </w:rPr>
                            </w:pPr>
                          </w:p>
                        </w:tc>
                      </w:tr>
                    </w:tbl>
                    <w:p w14:paraId="3ED815CC" w14:textId="77777777" w:rsidR="007130BA" w:rsidRDefault="007130BA" w:rsidP="007130BA">
                      <w:pPr>
                        <w:pStyle w:val="BodyText"/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7130BA" w:rsidRPr="00A205E4">
        <w:rPr>
          <w:rFonts w:cs="Times New Roman"/>
          <w:b/>
          <w:sz w:val="28"/>
        </w:rPr>
        <w:t>SCDE PERKINS V PROGRAM OF STUDY LOCAL PARTNERSHIP AGREEMENT FORM</w:t>
      </w:r>
      <w:r w:rsidR="007130BA" w:rsidRPr="00A205E4">
        <w:rPr>
          <w:rFonts w:cs="Times New Roman"/>
          <w:noProof/>
          <w:sz w:val="22"/>
          <w:szCs w:val="24"/>
        </w:rPr>
        <w:t xml:space="preserve"> </w:t>
      </w:r>
      <w:r w:rsidR="007130BA" w:rsidRPr="00A205E4">
        <w:rPr>
          <w:rFonts w:cs="Times New Roman"/>
          <w:noProof/>
          <w:szCs w:val="24"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54A939B5" wp14:editId="43FE0BC3">
                <wp:simplePos x="0" y="0"/>
                <wp:positionH relativeFrom="page">
                  <wp:posOffset>222250</wp:posOffset>
                </wp:positionH>
                <wp:positionV relativeFrom="paragraph">
                  <wp:posOffset>711200</wp:posOffset>
                </wp:positionV>
                <wp:extent cx="4210050" cy="5645150"/>
                <wp:effectExtent l="0" t="0" r="0" b="12700"/>
                <wp:wrapTopAndBottom/>
                <wp:docPr id="1" name="Text Box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10050" cy="5645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6587" w:type="dxa"/>
                              <w:tblInd w:w="7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6587"/>
                            </w:tblGrid>
                            <w:tr w:rsidR="007130BA" w:rsidRPr="00EB5087" w14:paraId="221D987D" w14:textId="77777777" w:rsidTr="0063734A">
                              <w:trPr>
                                <w:trHeight w:val="1163"/>
                              </w:trPr>
                              <w:tc>
                                <w:tcPr>
                                  <w:tcW w:w="6587" w:type="dxa"/>
                                  <w:tcBorders>
                                    <w:bottom w:val="single" w:sz="4" w:space="0" w:color="FFFFFF"/>
                                  </w:tcBorders>
                                  <w:shd w:val="clear" w:color="auto" w:fill="C2D1EF"/>
                                </w:tcPr>
                                <w:p w14:paraId="662DA6B2" w14:textId="77777777" w:rsidR="007130BA" w:rsidRPr="00EB5087" w:rsidRDefault="007130BA">
                                  <w:pPr>
                                    <w:pStyle w:val="TableParagraph"/>
                                    <w:spacing w:before="60" w:line="326" w:lineRule="auto"/>
                                    <w:ind w:right="4529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EB5087">
                                    <w:rPr>
                                      <w:rFonts w:ascii="Times New Roman" w:hAnsi="Times New Roman" w:cs="Times New Roman"/>
                                    </w:rPr>
                                    <w:t>District/MDCC: Secondary Program:</w:t>
                                  </w:r>
                                </w:p>
                                <w:p w14:paraId="0060F181" w14:textId="77777777" w:rsidR="007130BA" w:rsidRPr="00EB5087" w:rsidRDefault="007130BA">
                                  <w:pPr>
                                    <w:pStyle w:val="TableParagraph"/>
                                    <w:spacing w:before="2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EB5087">
                                    <w:rPr>
                                      <w:rFonts w:ascii="Times New Roman" w:hAnsi="Times New Roman" w:cs="Times New Roman"/>
                                    </w:rPr>
                                    <w:t>Secondary Cluster:</w:t>
                                  </w:r>
                                </w:p>
                              </w:tc>
                            </w:tr>
                            <w:tr w:rsidR="007130BA" w:rsidRPr="00EB5087" w14:paraId="2CC676FA" w14:textId="77777777" w:rsidTr="0063734A">
                              <w:trPr>
                                <w:trHeight w:val="273"/>
                              </w:trPr>
                              <w:tc>
                                <w:tcPr>
                                  <w:tcW w:w="6587" w:type="dxa"/>
                                  <w:tcBorders>
                                    <w:top w:val="single" w:sz="4" w:space="0" w:color="FFFFFF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000000"/>
                                </w:tcPr>
                                <w:p w14:paraId="646FB6D8" w14:textId="77777777" w:rsidR="007130BA" w:rsidRPr="00EB5087" w:rsidRDefault="00617920">
                                  <w:pPr>
                                    <w:pStyle w:val="TableParagraph"/>
                                    <w:spacing w:line="243" w:lineRule="exact"/>
                                    <w:ind w:left="112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color w:val="FFFFFF"/>
                                    </w:rPr>
                                    <w:t xml:space="preserve"> CTE Course One</w:t>
                                  </w:r>
                                </w:p>
                              </w:tc>
                            </w:tr>
                            <w:tr w:rsidR="007130BA" w:rsidRPr="00EB5087" w14:paraId="2B23FC3B" w14:textId="77777777" w:rsidTr="0063734A">
                              <w:trPr>
                                <w:trHeight w:val="281"/>
                              </w:trPr>
                              <w:tc>
                                <w:tcPr>
                                  <w:tcW w:w="6587" w:type="dxa"/>
                                  <w:tcBorders>
                                    <w:bottom w:val="nil"/>
                                  </w:tcBorders>
                                </w:tcPr>
                                <w:p w14:paraId="54CF2DFC" w14:textId="77777777" w:rsidR="007130BA" w:rsidRPr="00EB5087" w:rsidRDefault="007130BA">
                                  <w:pPr>
                                    <w:pStyle w:val="TableParagraph"/>
                                    <w:spacing w:before="5" w:line="246" w:lineRule="exact"/>
                                    <w:rPr>
                                      <w:rFonts w:ascii="Times New Roman" w:hAnsi="Times New Roman" w:cs="Times New Roman"/>
                                      <w:i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7130BA" w:rsidRPr="00EB5087" w14:paraId="1E495B14" w14:textId="77777777" w:rsidTr="0063734A">
                              <w:trPr>
                                <w:trHeight w:val="1401"/>
                              </w:trPr>
                              <w:tc>
                                <w:tcPr>
                                  <w:tcW w:w="6587" w:type="dxa"/>
                                  <w:tcBorders>
                                    <w:top w:val="nil"/>
                                  </w:tcBorders>
                                </w:tcPr>
                                <w:p w14:paraId="1E903B8D" w14:textId="77777777" w:rsidR="007130BA" w:rsidRPr="00EB5087" w:rsidRDefault="007130BA" w:rsidP="004F0720">
                                  <w:pPr>
                                    <w:pStyle w:val="TableParagraph"/>
                                    <w:spacing w:before="81"/>
                                    <w:ind w:left="0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</w:tr>
                            <w:tr w:rsidR="007130BA" w:rsidRPr="00EB5087" w14:paraId="1BB3E94E" w14:textId="77777777" w:rsidTr="0063734A">
                              <w:trPr>
                                <w:trHeight w:val="266"/>
                              </w:trPr>
                              <w:tc>
                                <w:tcPr>
                                  <w:tcW w:w="658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000000"/>
                                </w:tcPr>
                                <w:p w14:paraId="7F37D359" w14:textId="77777777" w:rsidR="007130BA" w:rsidRPr="00EB5087" w:rsidRDefault="00617920" w:rsidP="00815AD4">
                                  <w:pPr>
                                    <w:pStyle w:val="TableParagraph"/>
                                    <w:spacing w:line="238" w:lineRule="exact"/>
                                    <w:ind w:left="112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color w:val="FFFFFF"/>
                                    </w:rPr>
                                    <w:t>CTE Course Two</w:t>
                                  </w:r>
                                </w:p>
                              </w:tc>
                            </w:tr>
                            <w:tr w:rsidR="007130BA" w:rsidRPr="00EB5087" w14:paraId="004AF3D6" w14:textId="77777777" w:rsidTr="0063734A">
                              <w:trPr>
                                <w:trHeight w:val="1518"/>
                              </w:trPr>
                              <w:tc>
                                <w:tcPr>
                                  <w:tcW w:w="6587" w:type="dxa"/>
                                </w:tcPr>
                                <w:p w14:paraId="600A256F" w14:textId="77777777" w:rsidR="007130BA" w:rsidRPr="00EB5087" w:rsidRDefault="007130BA" w:rsidP="004F0720">
                                  <w:pPr>
                                    <w:pStyle w:val="TableParagraph"/>
                                    <w:spacing w:before="6" w:line="246" w:lineRule="exact"/>
                                    <w:rPr>
                                      <w:rFonts w:ascii="Times New Roman" w:hAnsi="Times New Roman" w:cs="Times New Roman"/>
                                      <w:w w:val="99"/>
                                    </w:rPr>
                                  </w:pPr>
                                </w:p>
                              </w:tc>
                            </w:tr>
                            <w:tr w:rsidR="007130BA" w:rsidRPr="00EB5087" w14:paraId="7C91951E" w14:textId="77777777" w:rsidTr="0063734A">
                              <w:trPr>
                                <w:trHeight w:val="267"/>
                              </w:trPr>
                              <w:tc>
                                <w:tcPr>
                                  <w:tcW w:w="658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000000"/>
                                </w:tcPr>
                                <w:p w14:paraId="56790A6B" w14:textId="77777777" w:rsidR="007130BA" w:rsidRPr="00EB5087" w:rsidRDefault="00617920">
                                  <w:pPr>
                                    <w:pStyle w:val="TableParagraph"/>
                                    <w:spacing w:line="239" w:lineRule="exact"/>
                                    <w:ind w:left="112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color w:val="FFFFFF"/>
                                    </w:rPr>
                                    <w:t>CTE Course Three</w:t>
                                  </w:r>
                                </w:p>
                              </w:tc>
                            </w:tr>
                            <w:tr w:rsidR="007130BA" w:rsidRPr="00EB5087" w14:paraId="65CFEA83" w14:textId="77777777" w:rsidTr="0063734A">
                              <w:trPr>
                                <w:trHeight w:val="1481"/>
                              </w:trPr>
                              <w:tc>
                                <w:tcPr>
                                  <w:tcW w:w="6587" w:type="dxa"/>
                                </w:tcPr>
                                <w:p w14:paraId="78129DDA" w14:textId="77777777" w:rsidR="007130BA" w:rsidRPr="00EB5087" w:rsidRDefault="007130BA">
                                  <w:pPr>
                                    <w:pStyle w:val="TableParagraph"/>
                                    <w:spacing w:before="5" w:line="246" w:lineRule="exact"/>
                                    <w:rPr>
                                      <w:rFonts w:ascii="Times New Roman" w:hAnsi="Times New Roman" w:cs="Times New Roman"/>
                                      <w:i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7D3E9B12" w14:textId="77777777" w:rsidR="007130BA" w:rsidRPr="00EB5087" w:rsidRDefault="007130BA" w:rsidP="007130BA">
                                  <w:pPr>
                                    <w:pStyle w:val="TableParagraph"/>
                                    <w:spacing w:before="40"/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7130BA" w:rsidRPr="00EB5087" w14:paraId="50EFD6D1" w14:textId="77777777" w:rsidTr="007130BA">
                              <w:trPr>
                                <w:trHeight w:val="267"/>
                              </w:trPr>
                              <w:tc>
                                <w:tcPr>
                                  <w:tcW w:w="6587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000000"/>
                                </w:tcPr>
                                <w:p w14:paraId="74648FDC" w14:textId="77777777" w:rsidR="007130BA" w:rsidRPr="00EB5087" w:rsidRDefault="00617920">
                                  <w:pPr>
                                    <w:pStyle w:val="TableParagraph"/>
                                    <w:spacing w:line="239" w:lineRule="exact"/>
                                    <w:ind w:left="112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color w:val="FFFFFF"/>
                                    </w:rPr>
                                    <w:t>Certification for Career Readiness</w:t>
                                  </w:r>
                                </w:p>
                              </w:tc>
                            </w:tr>
                            <w:tr w:rsidR="007130BA" w:rsidRPr="00EB5087" w14:paraId="5320B0A1" w14:textId="77777777" w:rsidTr="007130BA">
                              <w:trPr>
                                <w:trHeight w:val="1857"/>
                              </w:trPr>
                              <w:tc>
                                <w:tcPr>
                                  <w:tcW w:w="6587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C10FF59" w14:textId="77777777" w:rsidR="007130BA" w:rsidRPr="00EB5087" w:rsidRDefault="007130BA" w:rsidP="004F0720">
                                  <w:pPr>
                                    <w:pStyle w:val="TableParagraph"/>
                                    <w:spacing w:before="5" w:line="246" w:lineRule="exact"/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824EC47" w14:textId="77777777" w:rsidR="007130BA" w:rsidRDefault="007130BA" w:rsidP="007130BA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A939B5" id="Text Box 1" o:spid="_x0000_s1027" type="#_x0000_t202" alt="&quot;&quot;" style="position:absolute;left:0;text-align:left;margin-left:17.5pt;margin-top:56pt;width:331.5pt;height:444.5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" filled="f" stroked="f">
                <v:textbox inset="0,0,0,0">
                  <w:txbxContent>
                    <w:tbl>
                      <w:tblPr>
                        <w:tblW w:w="6587" w:type="dxa"/>
                        <w:tblInd w:w="7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6587"/>
                      </w:tblGrid>
                      <w:tr w:rsidR="007130BA" w:rsidRPr="00EB5087" w14:paraId="221D987D" w14:textId="77777777" w:rsidTr="0063734A">
                        <w:trPr>
                          <w:trHeight w:val="1163"/>
                        </w:trPr>
                        <w:tc>
                          <w:tcPr>
                            <w:tcW w:w="6587" w:type="dxa"/>
                            <w:tcBorders>
                              <w:bottom w:val="single" w:sz="4" w:space="0" w:color="FFFFFF"/>
                            </w:tcBorders>
                            <w:shd w:val="clear" w:color="auto" w:fill="C2D1EF"/>
                          </w:tcPr>
                          <w:p w14:paraId="662DA6B2" w14:textId="77777777" w:rsidR="007130BA" w:rsidRPr="00EB5087" w:rsidRDefault="007130BA">
                            <w:pPr>
                              <w:pStyle w:val="TableParagraph"/>
                              <w:spacing w:before="60" w:line="326" w:lineRule="auto"/>
                              <w:ind w:right="4529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B5087">
                              <w:rPr>
                                <w:rFonts w:ascii="Times New Roman" w:hAnsi="Times New Roman" w:cs="Times New Roman"/>
                              </w:rPr>
                              <w:t>District/MDCC: Secondary Program:</w:t>
                            </w:r>
                          </w:p>
                          <w:p w14:paraId="0060F181" w14:textId="77777777" w:rsidR="007130BA" w:rsidRPr="00EB5087" w:rsidRDefault="007130BA">
                            <w:pPr>
                              <w:pStyle w:val="TableParagraph"/>
                              <w:spacing w:before="2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B5087">
                              <w:rPr>
                                <w:rFonts w:ascii="Times New Roman" w:hAnsi="Times New Roman" w:cs="Times New Roman"/>
                              </w:rPr>
                              <w:t>Secondary Cluster:</w:t>
                            </w:r>
                          </w:p>
                        </w:tc>
                      </w:tr>
                      <w:tr w:rsidR="007130BA" w:rsidRPr="00EB5087" w14:paraId="2CC676FA" w14:textId="77777777" w:rsidTr="0063734A">
                        <w:trPr>
                          <w:trHeight w:val="273"/>
                        </w:trPr>
                        <w:tc>
                          <w:tcPr>
                            <w:tcW w:w="6587" w:type="dxa"/>
                            <w:tcBorders>
                              <w:top w:val="single" w:sz="4" w:space="0" w:color="FFFFFF"/>
                              <w:left w:val="nil"/>
                              <w:bottom w:val="nil"/>
                              <w:right w:val="nil"/>
                            </w:tcBorders>
                            <w:shd w:val="clear" w:color="auto" w:fill="000000"/>
                          </w:tcPr>
                          <w:p w14:paraId="646FB6D8" w14:textId="77777777" w:rsidR="007130BA" w:rsidRPr="00EB5087" w:rsidRDefault="00617920">
                            <w:pPr>
                              <w:pStyle w:val="TableParagraph"/>
                              <w:spacing w:line="243" w:lineRule="exact"/>
                              <w:ind w:left="112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/>
                              </w:rPr>
                              <w:t xml:space="preserve"> CTE Course One</w:t>
                            </w:r>
                          </w:p>
                        </w:tc>
                      </w:tr>
                      <w:tr w:rsidR="007130BA" w:rsidRPr="00EB5087" w14:paraId="2B23FC3B" w14:textId="77777777" w:rsidTr="0063734A">
                        <w:trPr>
                          <w:trHeight w:val="281"/>
                        </w:trPr>
                        <w:tc>
                          <w:tcPr>
                            <w:tcW w:w="6587" w:type="dxa"/>
                            <w:tcBorders>
                              <w:bottom w:val="nil"/>
                            </w:tcBorders>
                          </w:tcPr>
                          <w:p w14:paraId="54CF2DFC" w14:textId="77777777" w:rsidR="007130BA" w:rsidRPr="00EB5087" w:rsidRDefault="007130BA">
                            <w:pPr>
                              <w:pStyle w:val="TableParagraph"/>
                              <w:spacing w:before="5" w:line="246" w:lineRule="exact"/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7130BA" w:rsidRPr="00EB5087" w14:paraId="1E495B14" w14:textId="77777777" w:rsidTr="0063734A">
                        <w:trPr>
                          <w:trHeight w:val="1401"/>
                        </w:trPr>
                        <w:tc>
                          <w:tcPr>
                            <w:tcW w:w="6587" w:type="dxa"/>
                            <w:tcBorders>
                              <w:top w:val="nil"/>
                            </w:tcBorders>
                          </w:tcPr>
                          <w:p w14:paraId="1E903B8D" w14:textId="77777777" w:rsidR="007130BA" w:rsidRPr="00EB5087" w:rsidRDefault="007130BA" w:rsidP="004F0720">
                            <w:pPr>
                              <w:pStyle w:val="TableParagraph"/>
                              <w:spacing w:before="81"/>
                              <w:ind w:left="0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</w:tr>
                      <w:tr w:rsidR="007130BA" w:rsidRPr="00EB5087" w14:paraId="1BB3E94E" w14:textId="77777777" w:rsidTr="0063734A">
                        <w:trPr>
                          <w:trHeight w:val="266"/>
                        </w:trPr>
                        <w:tc>
                          <w:tcPr>
                            <w:tcW w:w="658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000000"/>
                          </w:tcPr>
                          <w:p w14:paraId="7F37D359" w14:textId="77777777" w:rsidR="007130BA" w:rsidRPr="00EB5087" w:rsidRDefault="00617920" w:rsidP="00815AD4">
                            <w:pPr>
                              <w:pStyle w:val="TableParagraph"/>
                              <w:spacing w:line="238" w:lineRule="exact"/>
                              <w:ind w:left="112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/>
                              </w:rPr>
                              <w:t>CTE Course Two</w:t>
                            </w:r>
                          </w:p>
                        </w:tc>
                      </w:tr>
                      <w:tr w:rsidR="007130BA" w:rsidRPr="00EB5087" w14:paraId="004AF3D6" w14:textId="77777777" w:rsidTr="0063734A">
                        <w:trPr>
                          <w:trHeight w:val="1518"/>
                        </w:trPr>
                        <w:tc>
                          <w:tcPr>
                            <w:tcW w:w="6587" w:type="dxa"/>
                          </w:tcPr>
                          <w:p w14:paraId="600A256F" w14:textId="77777777" w:rsidR="007130BA" w:rsidRPr="00EB5087" w:rsidRDefault="007130BA" w:rsidP="004F0720">
                            <w:pPr>
                              <w:pStyle w:val="TableParagraph"/>
                              <w:spacing w:before="6" w:line="246" w:lineRule="exact"/>
                              <w:rPr>
                                <w:rFonts w:ascii="Times New Roman" w:hAnsi="Times New Roman" w:cs="Times New Roman"/>
                                <w:w w:val="99"/>
                              </w:rPr>
                            </w:pPr>
                          </w:p>
                        </w:tc>
                      </w:tr>
                      <w:tr w:rsidR="007130BA" w:rsidRPr="00EB5087" w14:paraId="7C91951E" w14:textId="77777777" w:rsidTr="0063734A">
                        <w:trPr>
                          <w:trHeight w:val="267"/>
                        </w:trPr>
                        <w:tc>
                          <w:tcPr>
                            <w:tcW w:w="658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000000"/>
                          </w:tcPr>
                          <w:p w14:paraId="56790A6B" w14:textId="77777777" w:rsidR="007130BA" w:rsidRPr="00EB5087" w:rsidRDefault="00617920">
                            <w:pPr>
                              <w:pStyle w:val="TableParagraph"/>
                              <w:spacing w:line="239" w:lineRule="exact"/>
                              <w:ind w:left="112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/>
                              </w:rPr>
                              <w:t>CTE Course Three</w:t>
                            </w:r>
                          </w:p>
                        </w:tc>
                      </w:tr>
                      <w:tr w:rsidR="007130BA" w:rsidRPr="00EB5087" w14:paraId="65CFEA83" w14:textId="77777777" w:rsidTr="0063734A">
                        <w:trPr>
                          <w:trHeight w:val="1481"/>
                        </w:trPr>
                        <w:tc>
                          <w:tcPr>
                            <w:tcW w:w="6587" w:type="dxa"/>
                          </w:tcPr>
                          <w:p w14:paraId="78129DDA" w14:textId="77777777" w:rsidR="007130BA" w:rsidRPr="00EB5087" w:rsidRDefault="007130BA">
                            <w:pPr>
                              <w:pStyle w:val="TableParagraph"/>
                              <w:spacing w:before="5" w:line="246" w:lineRule="exact"/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</w:rPr>
                            </w:pPr>
                          </w:p>
                          <w:p w14:paraId="7D3E9B12" w14:textId="77777777" w:rsidR="007130BA" w:rsidRPr="00EB5087" w:rsidRDefault="007130BA" w:rsidP="007130BA">
                            <w:pPr>
                              <w:pStyle w:val="TableParagraph"/>
                              <w:spacing w:before="40"/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7130BA" w:rsidRPr="00EB5087" w14:paraId="50EFD6D1" w14:textId="77777777" w:rsidTr="007130BA">
                        <w:trPr>
                          <w:trHeight w:val="267"/>
                        </w:trPr>
                        <w:tc>
                          <w:tcPr>
                            <w:tcW w:w="6587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000000"/>
                          </w:tcPr>
                          <w:p w14:paraId="74648FDC" w14:textId="77777777" w:rsidR="007130BA" w:rsidRPr="00EB5087" w:rsidRDefault="00617920">
                            <w:pPr>
                              <w:pStyle w:val="TableParagraph"/>
                              <w:spacing w:line="239" w:lineRule="exact"/>
                              <w:ind w:left="112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/>
                              </w:rPr>
                              <w:t>Certification for Career Readiness</w:t>
                            </w:r>
                          </w:p>
                        </w:tc>
                      </w:tr>
                      <w:tr w:rsidR="007130BA" w:rsidRPr="00EB5087" w14:paraId="5320B0A1" w14:textId="77777777" w:rsidTr="007130BA">
                        <w:trPr>
                          <w:trHeight w:val="1857"/>
                        </w:trPr>
                        <w:tc>
                          <w:tcPr>
                            <w:tcW w:w="6587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C10FF59" w14:textId="77777777" w:rsidR="007130BA" w:rsidRPr="00EB5087" w:rsidRDefault="007130BA" w:rsidP="004F0720">
                            <w:pPr>
                              <w:pStyle w:val="TableParagraph"/>
                              <w:spacing w:before="5" w:line="246" w:lineRule="exact"/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</w:p>
                        </w:tc>
                      </w:tr>
                    </w:tbl>
                    <w:p w14:paraId="2824EC47" w14:textId="77777777" w:rsidR="007130BA" w:rsidRDefault="007130BA" w:rsidP="007130BA">
                      <w:pPr>
                        <w:pStyle w:val="BodyText"/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sectPr w:rsidR="00F731FF" w:rsidRPr="00A205E4" w:rsidSect="00DB5D55">
      <w:footerReference w:type="default" r:id="rId9"/>
      <w:pgSz w:w="15840" w:h="12240" w:orient="landscape"/>
      <w:pgMar w:top="360" w:right="360" w:bottom="288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218FC6" w14:textId="77777777" w:rsidR="000E4B79" w:rsidRDefault="000E4B79" w:rsidP="007130BA">
      <w:pPr>
        <w:spacing w:after="0"/>
      </w:pPr>
      <w:r>
        <w:separator/>
      </w:r>
    </w:p>
  </w:endnote>
  <w:endnote w:type="continuationSeparator" w:id="0">
    <w:p w14:paraId="518C9A2C" w14:textId="77777777" w:rsidR="000E4B79" w:rsidRDefault="000E4B79" w:rsidP="007130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D97C22" w14:textId="48D9EB47" w:rsidR="006C2726" w:rsidRPr="006C2726" w:rsidRDefault="006C2726">
    <w:pPr>
      <w:rPr>
        <w:sz w:val="20"/>
      </w:rPr>
    </w:pPr>
    <w:r w:rsidRPr="006C2726">
      <w:rPr>
        <w:sz w:val="20"/>
      </w:rPr>
      <w:t xml:space="preserve">Office of Career and Technical Education </w:t>
    </w:r>
    <w:r>
      <w:rPr>
        <w:sz w:val="20"/>
      </w:rPr>
      <w:t xml:space="preserve">                          </w:t>
    </w:r>
    <w:r w:rsidRPr="006C2726">
      <w:rPr>
        <w:sz w:val="20"/>
      </w:rPr>
      <w:t>For more information please contact Maria Swygert</w:t>
    </w:r>
    <w:r>
      <w:rPr>
        <w:sz w:val="20"/>
      </w:rPr>
      <w:t xml:space="preserve"> at </w:t>
    </w:r>
    <w:hyperlink r:id="rId1" w:history="1">
      <w:r w:rsidRPr="004334DE">
        <w:rPr>
          <w:rStyle w:val="Hyperlink"/>
          <w:sz w:val="20"/>
        </w:rPr>
        <w:t>nmsywger@ed.sc.gov</w:t>
      </w:r>
    </w:hyperlink>
    <w:r>
      <w:rPr>
        <w:sz w:val="20"/>
      </w:rPr>
      <w:t xml:space="preserve">     </w:t>
    </w:r>
    <w:r w:rsidRPr="006C2726">
      <w:rPr>
        <w:sz w:val="20"/>
      </w:rPr>
      <w:t xml:space="preserve">    </w:t>
    </w:r>
    <w:r w:rsidR="00617920">
      <w:rPr>
        <w:sz w:val="20"/>
      </w:rPr>
      <w:t xml:space="preserve">                           </w:t>
    </w:r>
    <w:r>
      <w:rPr>
        <w:sz w:val="20"/>
      </w:rPr>
      <w:t xml:space="preserve">        </w:t>
    </w:r>
    <w:r w:rsidR="00DB5D55">
      <w:rPr>
        <w:sz w:val="20"/>
      </w:rPr>
      <w:t>June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4F03D3" w14:textId="77777777" w:rsidR="000E4B79" w:rsidRDefault="000E4B79" w:rsidP="007130BA">
      <w:pPr>
        <w:spacing w:after="0"/>
      </w:pPr>
      <w:r>
        <w:separator/>
      </w:r>
    </w:p>
  </w:footnote>
  <w:footnote w:type="continuationSeparator" w:id="0">
    <w:p w14:paraId="0F9997F7" w14:textId="77777777" w:rsidR="000E4B79" w:rsidRDefault="000E4B79" w:rsidP="007130BA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xMLYwNzExNzQ3NTRR0lEKTi0uzszPAykwqgUA7Yg/BSwAAAA="/>
  </w:docVars>
  <w:rsids>
    <w:rsidRoot w:val="007130BA"/>
    <w:rsid w:val="00055A9E"/>
    <w:rsid w:val="000E4B79"/>
    <w:rsid w:val="002811C0"/>
    <w:rsid w:val="003B158C"/>
    <w:rsid w:val="004A4AE3"/>
    <w:rsid w:val="004E1E9D"/>
    <w:rsid w:val="004F0720"/>
    <w:rsid w:val="005749D7"/>
    <w:rsid w:val="00595AFA"/>
    <w:rsid w:val="00617920"/>
    <w:rsid w:val="00627C14"/>
    <w:rsid w:val="006C2726"/>
    <w:rsid w:val="007130BA"/>
    <w:rsid w:val="007F1BC8"/>
    <w:rsid w:val="00815AD4"/>
    <w:rsid w:val="008810E9"/>
    <w:rsid w:val="00967457"/>
    <w:rsid w:val="00A11AF6"/>
    <w:rsid w:val="00A205E4"/>
    <w:rsid w:val="00A45306"/>
    <w:rsid w:val="00D36947"/>
    <w:rsid w:val="00DB1B8D"/>
    <w:rsid w:val="00DB5D55"/>
    <w:rsid w:val="00EB5087"/>
    <w:rsid w:val="00F44489"/>
    <w:rsid w:val="00F73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F9C59FE"/>
  <w15:chartTrackingRefBased/>
  <w15:docId w15:val="{7403E82D-6136-4466-9031-6FA3E7F9E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1AF6"/>
    <w:pPr>
      <w:spacing w:line="240" w:lineRule="auto"/>
      <w:contextualSpacing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7130BA"/>
    <w:pPr>
      <w:widowControl w:val="0"/>
      <w:autoSpaceDE w:val="0"/>
      <w:autoSpaceDN w:val="0"/>
      <w:spacing w:after="0"/>
      <w:contextualSpacing w:val="0"/>
    </w:pPr>
    <w:rPr>
      <w:rFonts w:ascii="Arial" w:eastAsia="Arial" w:hAnsi="Arial" w:cs="Arial"/>
      <w:i/>
      <w:sz w:val="20"/>
      <w:szCs w:val="20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7130BA"/>
    <w:rPr>
      <w:rFonts w:ascii="Arial" w:eastAsia="Arial" w:hAnsi="Arial" w:cs="Arial"/>
      <w:i/>
      <w:sz w:val="20"/>
      <w:szCs w:val="20"/>
      <w:lang w:bidi="en-US"/>
    </w:rPr>
  </w:style>
  <w:style w:type="paragraph" w:customStyle="1" w:styleId="TableParagraph">
    <w:name w:val="Table Paragraph"/>
    <w:basedOn w:val="Normal"/>
    <w:uiPriority w:val="1"/>
    <w:qFormat/>
    <w:rsid w:val="007130BA"/>
    <w:pPr>
      <w:widowControl w:val="0"/>
      <w:autoSpaceDE w:val="0"/>
      <w:autoSpaceDN w:val="0"/>
      <w:spacing w:after="0"/>
      <w:ind w:left="107"/>
      <w:contextualSpacing w:val="0"/>
    </w:pPr>
    <w:rPr>
      <w:rFonts w:ascii="Calibri" w:eastAsia="Calibri" w:hAnsi="Calibri" w:cs="Calibri"/>
      <w:sz w:val="22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7130B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130BA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7130B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130BA"/>
    <w:rPr>
      <w:rFonts w:ascii="Times New Roman" w:hAnsi="Times New Roman"/>
      <w:sz w:val="24"/>
    </w:rPr>
  </w:style>
  <w:style w:type="character" w:styleId="PlaceholderText">
    <w:name w:val="Placeholder Text"/>
    <w:basedOn w:val="DefaultParagraphFont"/>
    <w:uiPriority w:val="99"/>
    <w:semiHidden/>
    <w:rsid w:val="00A45306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5AD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5AD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C272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nmsywger@ed.sc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Type xmlns="36d6872c-658d-45c7-a1ea-ff301e4f9854">Reports and Guidelines</DocumentType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9EA0F84060F042A4CA3649E1624D63" ma:contentTypeVersion="38" ma:contentTypeDescription="Create a new document." ma:contentTypeScope="" ma:versionID="bc850c10211055fa6ff79db280ec58e1">
  <xsd:schema xmlns:xsd="http://www.w3.org/2001/XMLSchema" xmlns:xs="http://www.w3.org/2001/XMLSchema" xmlns:p="http://schemas.microsoft.com/office/2006/metadata/properties" xmlns:ns2="f6c76d0c-ee7d-4653-8e40-cb44806c1a64" xmlns:ns3="36d6872c-658d-45c7-a1ea-ff301e4f9854" targetNamespace="http://schemas.microsoft.com/office/2006/metadata/properties" ma:root="true" ma:fieldsID="08a8cee11667824e3a9b39a4e13c76bd" ns2:_="" ns3:_="">
    <xsd:import namespace="f6c76d0c-ee7d-4653-8e40-cb44806c1a64"/>
    <xsd:import namespace="36d6872c-658d-45c7-a1ea-ff301e4f985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3:DocumentType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c76d0c-ee7d-4653-8e40-cb44806c1a6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d6872c-658d-45c7-a1ea-ff301e4f9854" elementFormDefault="qualified">
    <xsd:import namespace="http://schemas.microsoft.com/office/2006/documentManagement/types"/>
    <xsd:import namespace="http://schemas.microsoft.com/office/infopath/2007/PartnerControls"/>
    <xsd:element name="DocumentType" ma:index="9" ma:displayName="DocumentType" ma:default="Reports and Guidelines" ma:format="RadioButtons" ma:internalName="DocumentType">
      <xsd:simpleType>
        <xsd:restriction base="dms:Choice">
          <xsd:enumeration value="Reports and Guidelines"/>
          <xsd:enumeration value="Letters and Memo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97A5A04-4F6F-4DA4-A354-CEAA6298C5CE}">
  <ds:schemaRefs>
    <ds:schemaRef ds:uri="http://purl.org/dc/terms/"/>
    <ds:schemaRef ds:uri="http://schemas.microsoft.com/office/2006/metadata/properties"/>
    <ds:schemaRef ds:uri="http://www.w3.org/XML/1998/namespace"/>
    <ds:schemaRef ds:uri="http://purl.org/dc/dcmitype/"/>
    <ds:schemaRef ds:uri="http://schemas.microsoft.com/office/2006/documentManagement/types"/>
    <ds:schemaRef ds:uri="f6c76d0c-ee7d-4653-8e40-cb44806c1a64"/>
    <ds:schemaRef ds:uri="http://schemas.microsoft.com/office/infopath/2007/PartnerControls"/>
    <ds:schemaRef ds:uri="http://schemas.openxmlformats.org/package/2006/metadata/core-properties"/>
    <ds:schemaRef ds:uri="36d6872c-658d-45c7-a1ea-ff301e4f9854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D220FF30-1A17-4A3A-9836-22AE4975EDF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1FD314B-2FED-426E-BE55-9509C5A469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c76d0c-ee7d-4653-8e40-cb44806c1a64"/>
    <ds:schemaRef ds:uri="36d6872c-658d-45c7-a1ea-ff301e4f98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0</Words>
  <Characters>5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more information please contact Maria Swygert Office of Career and Technical Education</vt:lpstr>
    </vt:vector>
  </TitlesOfParts>
  <Company>South Carolina Department of Education</Company>
  <LinksUpToDate>false</LinksUpToDate>
  <CharactersWithSpaces>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more information please contact Maria Swygert Office of Career and Technical Education</dc:title>
  <dc:subject/>
  <dc:creator>June 2020</dc:creator>
  <cp:keywords/>
  <dc:description/>
  <cp:lastModifiedBy>Swygert, Maria</cp:lastModifiedBy>
  <cp:revision>7</cp:revision>
  <cp:lastPrinted>2021-04-20T19:52:00Z</cp:lastPrinted>
  <dcterms:created xsi:type="dcterms:W3CDTF">2023-02-24T19:06:00Z</dcterms:created>
  <dcterms:modified xsi:type="dcterms:W3CDTF">2023-06-23T2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9EA0F84060F042A4CA3649E1624D63</vt:lpwstr>
  </property>
  <property fmtid="{D5CDD505-2E9C-101B-9397-08002B2CF9AE}" pid="3" name="GrammarlyDocumentId">
    <vt:lpwstr>69c4743f579ec1c886a9146ab00a0e1176bfff633aa5ba48e4e03d3c6992c38e</vt:lpwstr>
  </property>
</Properties>
</file>